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AFD0F7" w14:textId="256B71C7" w:rsidR="00ED2293" w:rsidRDefault="00C06DD7" w:rsidP="00C06DD7">
      <w:pPr>
        <w:pStyle w:val="Heading1"/>
      </w:pPr>
      <w:r>
        <w:t>Wireshark IP</w:t>
      </w:r>
    </w:p>
    <w:p w14:paraId="25F8ADBF" w14:textId="77CF8F70" w:rsidR="006B7601" w:rsidRDefault="0007380C" w:rsidP="006B7601">
      <w:r>
        <w:rPr>
          <w:noProof/>
        </w:rPr>
        <w:drawing>
          <wp:inline distT="0" distB="0" distL="0" distR="0" wp14:anchorId="70BEC16F" wp14:editId="579A2716">
            <wp:extent cx="5943600" cy="2452370"/>
            <wp:effectExtent l="0" t="0" r="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52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E14148" w14:textId="508B2865" w:rsidR="00243505" w:rsidRDefault="00243505" w:rsidP="00243505">
      <w:pPr>
        <w:pStyle w:val="Heading2"/>
        <w:jc w:val="center"/>
      </w:pPr>
      <w:r>
        <w:t xml:space="preserve">Figure #1: </w:t>
      </w:r>
      <w:r w:rsidR="000B5643">
        <w:t>First ICMP Echo Request</w:t>
      </w:r>
    </w:p>
    <w:p w14:paraId="05999D1C" w14:textId="77777777" w:rsidR="00035717" w:rsidRPr="00035717" w:rsidRDefault="00035717" w:rsidP="00035717"/>
    <w:p w14:paraId="219511BF" w14:textId="2AB7B88F" w:rsidR="00AB72E9" w:rsidRDefault="00C57F88" w:rsidP="00AB72E9">
      <w:pPr>
        <w:pStyle w:val="ListParagraph"/>
        <w:numPr>
          <w:ilvl w:val="0"/>
          <w:numId w:val="3"/>
        </w:numPr>
      </w:pPr>
      <w:r>
        <w:t>The IP address of my computer is 192.168.1.64</w:t>
      </w:r>
    </w:p>
    <w:p w14:paraId="65300E7A" w14:textId="587D7F9B" w:rsidR="00C57F88" w:rsidRDefault="00956C8B" w:rsidP="00AB72E9">
      <w:pPr>
        <w:pStyle w:val="ListParagraph"/>
        <w:numPr>
          <w:ilvl w:val="0"/>
          <w:numId w:val="3"/>
        </w:numPr>
      </w:pPr>
      <w:r>
        <w:t>The value of the upper layer protocol is ICMP (0x01)</w:t>
      </w:r>
    </w:p>
    <w:p w14:paraId="61953AAB" w14:textId="1A8DFC70" w:rsidR="00D536BB" w:rsidRDefault="0081139E" w:rsidP="00AB72E9">
      <w:pPr>
        <w:pStyle w:val="ListParagraph"/>
        <w:numPr>
          <w:ilvl w:val="0"/>
          <w:numId w:val="3"/>
        </w:numPr>
      </w:pPr>
      <w:r>
        <w:t>The header has 20 bytes</w:t>
      </w:r>
      <w:r w:rsidR="005844FA">
        <w:t xml:space="preserve"> as indicated by the Header Length field</w:t>
      </w:r>
      <w:r w:rsidR="0087658B">
        <w:t xml:space="preserve">. </w:t>
      </w:r>
      <w:r w:rsidR="005844FA">
        <w:t>The</w:t>
      </w:r>
      <w:r w:rsidR="0087658B">
        <w:t xml:space="preserve"> total</w:t>
      </w:r>
      <w:r w:rsidR="005844FA">
        <w:t xml:space="preserve"> packet</w:t>
      </w:r>
      <w:r w:rsidR="0087658B">
        <w:t xml:space="preserve"> length is 56 bytes</w:t>
      </w:r>
      <w:r w:rsidR="005844FA">
        <w:t xml:space="preserve"> as indicated by the Total Length field</w:t>
      </w:r>
      <w:r w:rsidR="0087658B">
        <w:t xml:space="preserve">, </w:t>
      </w:r>
      <w:r w:rsidR="005844FA">
        <w:t xml:space="preserve">leaving </w:t>
      </w:r>
      <w:r w:rsidR="0087658B">
        <w:t xml:space="preserve">36 bytes for the payload. </w:t>
      </w:r>
    </w:p>
    <w:p w14:paraId="6EA7172F" w14:textId="0CE8D3EE" w:rsidR="007C44FA" w:rsidRDefault="00310C0E" w:rsidP="007C44FA">
      <w:pPr>
        <w:pStyle w:val="ListParagraph"/>
        <w:numPr>
          <w:ilvl w:val="0"/>
          <w:numId w:val="3"/>
        </w:numPr>
      </w:pPr>
      <w:r>
        <w:t>No. This IP datagram has not been fragmented as indicated by the More Fragments bit</w:t>
      </w:r>
      <w:r w:rsidR="00717F42">
        <w:t xml:space="preserve">. </w:t>
      </w:r>
    </w:p>
    <w:p w14:paraId="5B171AF7" w14:textId="77777777" w:rsidR="000228C7" w:rsidRDefault="000228C7" w:rsidP="00EF73D2"/>
    <w:p w14:paraId="059CFE11" w14:textId="45BBE08E" w:rsidR="007C44FA" w:rsidRDefault="00512060" w:rsidP="007C44FA">
      <w:r>
        <w:rPr>
          <w:noProof/>
        </w:rPr>
        <w:drawing>
          <wp:inline distT="0" distB="0" distL="0" distR="0" wp14:anchorId="687A53B5" wp14:editId="6E802943">
            <wp:extent cx="5943600" cy="2264410"/>
            <wp:effectExtent l="0" t="0" r="0" b="254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64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A2931B" w14:textId="178BAA1E" w:rsidR="00512060" w:rsidRDefault="00512060" w:rsidP="00512060">
      <w:pPr>
        <w:pStyle w:val="Heading2"/>
        <w:jc w:val="center"/>
      </w:pPr>
      <w:r>
        <w:t>Figure #2: Second ICMP Echo Request</w:t>
      </w:r>
    </w:p>
    <w:p w14:paraId="6409FC64" w14:textId="77777777" w:rsidR="00950A12" w:rsidRPr="00950A12" w:rsidRDefault="00950A12" w:rsidP="00950A12"/>
    <w:p w14:paraId="617E24BF" w14:textId="77777777" w:rsidR="00F22D5C" w:rsidRDefault="00307268" w:rsidP="00307268">
      <w:pPr>
        <w:pStyle w:val="ListParagraph"/>
        <w:numPr>
          <w:ilvl w:val="0"/>
          <w:numId w:val="3"/>
        </w:numPr>
      </w:pPr>
      <w:r>
        <w:t xml:space="preserve">The </w:t>
      </w:r>
      <w:r w:rsidR="00F22D5C">
        <w:t>fields</w:t>
      </w:r>
      <w:r>
        <w:t xml:space="preserve"> that always change </w:t>
      </w:r>
      <w:r w:rsidR="00FD05EC">
        <w:t xml:space="preserve">are: </w:t>
      </w:r>
    </w:p>
    <w:p w14:paraId="4EF95E6B" w14:textId="77777777" w:rsidR="00F22D5C" w:rsidRDefault="00FD05EC" w:rsidP="00F22D5C">
      <w:pPr>
        <w:pStyle w:val="ListParagraph"/>
        <w:numPr>
          <w:ilvl w:val="1"/>
          <w:numId w:val="3"/>
        </w:numPr>
      </w:pPr>
      <w:r>
        <w:t>ID</w:t>
      </w:r>
    </w:p>
    <w:p w14:paraId="75AFB06D" w14:textId="77777777" w:rsidR="00F22D5C" w:rsidRDefault="00F22D5C" w:rsidP="00F22D5C">
      <w:pPr>
        <w:pStyle w:val="ListParagraph"/>
        <w:numPr>
          <w:ilvl w:val="1"/>
          <w:numId w:val="3"/>
        </w:numPr>
      </w:pPr>
      <w:r>
        <w:lastRenderedPageBreak/>
        <w:t>T</w:t>
      </w:r>
      <w:r w:rsidR="00FD05EC">
        <w:t>TL</w:t>
      </w:r>
    </w:p>
    <w:p w14:paraId="66294FA2" w14:textId="701040A1" w:rsidR="00307268" w:rsidRDefault="00FD05EC" w:rsidP="00F22D5C">
      <w:pPr>
        <w:pStyle w:val="ListParagraph"/>
        <w:numPr>
          <w:ilvl w:val="1"/>
          <w:numId w:val="3"/>
        </w:numPr>
      </w:pPr>
      <w:r>
        <w:t>Header checksum</w:t>
      </w:r>
    </w:p>
    <w:p w14:paraId="0A96AA08" w14:textId="13ED51AB" w:rsidR="00F22D5C" w:rsidRDefault="00F22D5C" w:rsidP="00307268">
      <w:pPr>
        <w:pStyle w:val="ListParagraph"/>
        <w:numPr>
          <w:ilvl w:val="0"/>
          <w:numId w:val="3"/>
        </w:numPr>
      </w:pPr>
    </w:p>
    <w:p w14:paraId="5BE3F0E4" w14:textId="3047A1B4" w:rsidR="00FB2D57" w:rsidRDefault="00FB2D57" w:rsidP="00F22D5C">
      <w:pPr>
        <w:pStyle w:val="ListParagraph"/>
        <w:numPr>
          <w:ilvl w:val="1"/>
          <w:numId w:val="3"/>
        </w:numPr>
      </w:pPr>
      <w:r>
        <w:t>The fields that stay constant are:</w:t>
      </w:r>
    </w:p>
    <w:p w14:paraId="471343CB" w14:textId="520C5A04" w:rsidR="00D80BB1" w:rsidRDefault="00112D1A" w:rsidP="00D80BB1">
      <w:pPr>
        <w:pStyle w:val="ListParagraph"/>
        <w:numPr>
          <w:ilvl w:val="2"/>
          <w:numId w:val="3"/>
        </w:numPr>
      </w:pPr>
      <w:r>
        <w:t>Version</w:t>
      </w:r>
      <w:r w:rsidR="004E4F00">
        <w:t xml:space="preserve"> – Same version of IP (IPv4)</w:t>
      </w:r>
    </w:p>
    <w:p w14:paraId="265D0D8D" w14:textId="6FEBDF2B" w:rsidR="00112D1A" w:rsidRDefault="00112D1A" w:rsidP="00D80BB1">
      <w:pPr>
        <w:pStyle w:val="ListParagraph"/>
        <w:numPr>
          <w:ilvl w:val="2"/>
          <w:numId w:val="3"/>
        </w:numPr>
      </w:pPr>
      <w:r>
        <w:t>Header</w:t>
      </w:r>
      <w:r w:rsidR="00570CA1">
        <w:t xml:space="preserve"> </w:t>
      </w:r>
      <w:r w:rsidR="00E1369C">
        <w:t>Length</w:t>
      </w:r>
      <w:r w:rsidR="007A2F91">
        <w:t xml:space="preserve"> – </w:t>
      </w:r>
      <w:r w:rsidR="00032111">
        <w:t xml:space="preserve">All packets are ICMP, </w:t>
      </w:r>
      <w:r w:rsidR="00667F8A">
        <w:t>so header length does not change</w:t>
      </w:r>
    </w:p>
    <w:p w14:paraId="71B15EB0" w14:textId="710EECE7" w:rsidR="007B148A" w:rsidRDefault="007B148A" w:rsidP="00D80BB1">
      <w:pPr>
        <w:pStyle w:val="ListParagraph"/>
        <w:numPr>
          <w:ilvl w:val="2"/>
          <w:numId w:val="3"/>
        </w:numPr>
      </w:pPr>
      <w:r>
        <w:t>Differentiated Services</w:t>
      </w:r>
      <w:r w:rsidR="007A2F91">
        <w:t xml:space="preserve"> – All packets are ICMP, so </w:t>
      </w:r>
      <w:r w:rsidR="00966690">
        <w:t>same service class</w:t>
      </w:r>
    </w:p>
    <w:p w14:paraId="4B08F5FB" w14:textId="4AD6E365" w:rsidR="001F7158" w:rsidRDefault="00D21A92" w:rsidP="00D80BB1">
      <w:pPr>
        <w:pStyle w:val="ListParagraph"/>
        <w:numPr>
          <w:ilvl w:val="2"/>
          <w:numId w:val="3"/>
        </w:numPr>
      </w:pPr>
      <w:r>
        <w:t>Source and Destination IP</w:t>
      </w:r>
      <w:r w:rsidR="00E42D7F">
        <w:t xml:space="preserve"> – Same host and same destination</w:t>
      </w:r>
    </w:p>
    <w:p w14:paraId="4AB10FE1" w14:textId="483E997F" w:rsidR="007B148A" w:rsidRDefault="00312ED5" w:rsidP="00D80BB1">
      <w:pPr>
        <w:pStyle w:val="ListParagraph"/>
        <w:numPr>
          <w:ilvl w:val="2"/>
          <w:numId w:val="3"/>
        </w:numPr>
      </w:pPr>
      <w:r>
        <w:t>Upper Layer Protocol</w:t>
      </w:r>
      <w:r w:rsidR="00AD1315">
        <w:t xml:space="preserve"> – All packets are ICMP packets</w:t>
      </w:r>
    </w:p>
    <w:p w14:paraId="5755DE42" w14:textId="69F32D28" w:rsidR="00FB2D57" w:rsidRDefault="00FB2D57" w:rsidP="00F22D5C">
      <w:pPr>
        <w:pStyle w:val="ListParagraph"/>
        <w:numPr>
          <w:ilvl w:val="1"/>
          <w:numId w:val="3"/>
        </w:numPr>
      </w:pPr>
      <w:r>
        <w:t>The fields that must stay constant are:</w:t>
      </w:r>
    </w:p>
    <w:p w14:paraId="3118345E" w14:textId="4F4FF985" w:rsidR="00604CF4" w:rsidRDefault="001A74B3" w:rsidP="008F34E5">
      <w:pPr>
        <w:pStyle w:val="ListParagraph"/>
        <w:numPr>
          <w:ilvl w:val="2"/>
          <w:numId w:val="3"/>
        </w:numPr>
      </w:pPr>
      <w:r>
        <w:t>Same as a).</w:t>
      </w:r>
    </w:p>
    <w:p w14:paraId="7038BABB" w14:textId="7F8131CF" w:rsidR="00FD05EC" w:rsidRDefault="00FB2D57" w:rsidP="00F22D5C">
      <w:pPr>
        <w:pStyle w:val="ListParagraph"/>
        <w:numPr>
          <w:ilvl w:val="1"/>
          <w:numId w:val="3"/>
        </w:numPr>
      </w:pPr>
      <w:r>
        <w:t>The fields that must change are:</w:t>
      </w:r>
      <w:r w:rsidR="00F22D5C">
        <w:t xml:space="preserve"> </w:t>
      </w:r>
    </w:p>
    <w:p w14:paraId="1A60D16E" w14:textId="5FFF38D4" w:rsidR="00EA4FDC" w:rsidRDefault="000276D4" w:rsidP="00EA4FDC">
      <w:pPr>
        <w:pStyle w:val="ListParagraph"/>
        <w:numPr>
          <w:ilvl w:val="2"/>
          <w:numId w:val="3"/>
        </w:numPr>
      </w:pPr>
      <w:r>
        <w:t>ID</w:t>
      </w:r>
      <w:r w:rsidR="00375D4E">
        <w:t xml:space="preserve"> </w:t>
      </w:r>
      <w:r w:rsidR="0063496A">
        <w:t>–</w:t>
      </w:r>
      <w:r w:rsidR="00375D4E">
        <w:t xml:space="preserve"> </w:t>
      </w:r>
      <w:r w:rsidR="0063496A">
        <w:t xml:space="preserve">IP packets must have different ID </w:t>
      </w:r>
    </w:p>
    <w:p w14:paraId="2C5E0E48" w14:textId="708DF5D9" w:rsidR="00A062BD" w:rsidRDefault="00000C34" w:rsidP="00EA4FDC">
      <w:pPr>
        <w:pStyle w:val="ListParagraph"/>
        <w:numPr>
          <w:ilvl w:val="2"/>
          <w:numId w:val="3"/>
        </w:numPr>
      </w:pPr>
      <w:r>
        <w:t>TTL</w:t>
      </w:r>
      <w:r w:rsidR="0063496A">
        <w:t xml:space="preserve"> – This is incremented at </w:t>
      </w:r>
      <w:r w:rsidR="00143D30">
        <w:t>every router</w:t>
      </w:r>
    </w:p>
    <w:p w14:paraId="6A4C7A38" w14:textId="5D5B5994" w:rsidR="00000C34" w:rsidRDefault="00000C34" w:rsidP="00EA4FDC">
      <w:pPr>
        <w:pStyle w:val="ListParagraph"/>
        <w:numPr>
          <w:ilvl w:val="2"/>
          <w:numId w:val="3"/>
        </w:numPr>
      </w:pPr>
      <w:r>
        <w:t>Header checksum</w:t>
      </w:r>
      <w:r w:rsidR="00143D30">
        <w:t xml:space="preserve"> – Since TTL changes, the checksum must also change</w:t>
      </w:r>
    </w:p>
    <w:p w14:paraId="756EDC29" w14:textId="72C92CDC" w:rsidR="008B460A" w:rsidRDefault="0070011C" w:rsidP="008B460A">
      <w:pPr>
        <w:pStyle w:val="ListParagraph"/>
        <w:numPr>
          <w:ilvl w:val="0"/>
          <w:numId w:val="3"/>
        </w:numPr>
      </w:pPr>
      <w:r>
        <w:t xml:space="preserve">The pattern I observe is that the value of the ID field increments after each ICMP </w:t>
      </w:r>
      <w:r w:rsidR="00426815">
        <w:t>request.</w:t>
      </w:r>
    </w:p>
    <w:p w14:paraId="2ACADDB9" w14:textId="77777777" w:rsidR="00EF73D2" w:rsidRDefault="00EF73D2" w:rsidP="00EF73D2"/>
    <w:p w14:paraId="0424BB6E" w14:textId="348416FB" w:rsidR="00412062" w:rsidRDefault="006B1BD3" w:rsidP="00412062">
      <w:r>
        <w:rPr>
          <w:noProof/>
        </w:rPr>
        <w:drawing>
          <wp:inline distT="0" distB="0" distL="0" distR="0" wp14:anchorId="4A725C25" wp14:editId="654A228D">
            <wp:extent cx="5943600" cy="244284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42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C70D79" w14:textId="05CA8089" w:rsidR="00DF064B" w:rsidRDefault="00EF73D2" w:rsidP="00DF064B">
      <w:pPr>
        <w:pStyle w:val="Heading2"/>
        <w:jc w:val="center"/>
      </w:pPr>
      <w:r>
        <w:t>Figure #</w:t>
      </w:r>
      <w:r w:rsidR="0096104B">
        <w:t>3</w:t>
      </w:r>
      <w:r>
        <w:t xml:space="preserve">: </w:t>
      </w:r>
      <w:r w:rsidR="00183D83">
        <w:t>First</w:t>
      </w:r>
      <w:r>
        <w:t xml:space="preserve"> ICMP Echo R</w:t>
      </w:r>
      <w:r w:rsidR="00183D83">
        <w:t>esponse – TTL Expired</w:t>
      </w:r>
    </w:p>
    <w:p w14:paraId="44B1B061" w14:textId="77777777" w:rsidR="00DF064B" w:rsidRPr="00DF064B" w:rsidRDefault="00DF064B" w:rsidP="00DF064B"/>
    <w:p w14:paraId="4AC6D83D" w14:textId="4C974785" w:rsidR="008A1237" w:rsidRDefault="00A54B14" w:rsidP="00B0333D">
      <w:pPr>
        <w:pStyle w:val="ListParagraph"/>
        <w:numPr>
          <w:ilvl w:val="0"/>
          <w:numId w:val="3"/>
        </w:numPr>
      </w:pPr>
      <w:r>
        <w:t xml:space="preserve">The value of the ID field is </w:t>
      </w:r>
      <w:r w:rsidR="001B6A82">
        <w:t>23090</w:t>
      </w:r>
      <w:r w:rsidR="002B2EBC">
        <w:t xml:space="preserve"> and the value of the TTL field is 64.</w:t>
      </w:r>
    </w:p>
    <w:p w14:paraId="419263C2" w14:textId="16060D0A" w:rsidR="00EF2ED3" w:rsidRDefault="00D24E13" w:rsidP="00B0333D">
      <w:pPr>
        <w:pStyle w:val="ListParagraph"/>
        <w:numPr>
          <w:ilvl w:val="0"/>
          <w:numId w:val="3"/>
        </w:numPr>
      </w:pPr>
      <w:r>
        <w:t xml:space="preserve">The value of the ID field changes as it </w:t>
      </w:r>
      <w:r w:rsidR="00052B90">
        <w:t>gets incremented</w:t>
      </w:r>
      <w:r w:rsidR="008C09D8">
        <w:t xml:space="preserve">. </w:t>
      </w:r>
      <w:r w:rsidR="00860B80">
        <w:t>The value of the TTL field does not change however because this is all for the “first-hop router</w:t>
      </w:r>
      <w:r w:rsidR="00EB3D7C">
        <w:t>.”</w:t>
      </w:r>
    </w:p>
    <w:p w14:paraId="012EED03" w14:textId="4E742C9C" w:rsidR="00952574" w:rsidRDefault="00952574" w:rsidP="00952574"/>
    <w:p w14:paraId="59E030AA" w14:textId="6D30D518" w:rsidR="00C02728" w:rsidRDefault="00DF064B" w:rsidP="00952574">
      <w:r>
        <w:rPr>
          <w:noProof/>
        </w:rPr>
        <w:lastRenderedPageBreak/>
        <w:drawing>
          <wp:inline distT="0" distB="0" distL="0" distR="0" wp14:anchorId="056BFBA6" wp14:editId="75B410A8">
            <wp:extent cx="5943600" cy="2436495"/>
            <wp:effectExtent l="0" t="0" r="0" b="190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36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A2AE6D" w14:textId="54895351" w:rsidR="00DF064B" w:rsidRDefault="00DF064B" w:rsidP="00DF064B">
      <w:pPr>
        <w:pStyle w:val="Heading2"/>
        <w:jc w:val="center"/>
      </w:pPr>
      <w:r>
        <w:t>Figure #4: Fragmented ICMP Request</w:t>
      </w:r>
    </w:p>
    <w:p w14:paraId="334E393F" w14:textId="5AF6F22A" w:rsidR="003D739E" w:rsidRDefault="003D739E" w:rsidP="003D739E"/>
    <w:p w14:paraId="4EB50BA6" w14:textId="3F220EFF" w:rsidR="003D739E" w:rsidRPr="003D739E" w:rsidRDefault="003D739E" w:rsidP="003D739E">
      <w:r>
        <w:rPr>
          <w:noProof/>
        </w:rPr>
        <w:drawing>
          <wp:inline distT="0" distB="0" distL="0" distR="0" wp14:anchorId="18A61073" wp14:editId="6EDD3CBF">
            <wp:extent cx="5943600" cy="244284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42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6E7A37" w14:textId="3545E894" w:rsidR="003D739E" w:rsidRDefault="003D739E" w:rsidP="003D739E">
      <w:pPr>
        <w:pStyle w:val="Heading2"/>
        <w:jc w:val="center"/>
      </w:pPr>
      <w:r>
        <w:t>Figure #5: First fragment of the Fragmented Datagram</w:t>
      </w:r>
      <w:r w:rsidR="006F0574">
        <w:t xml:space="preserve"> (2000 Bytes)</w:t>
      </w:r>
    </w:p>
    <w:p w14:paraId="448F7479" w14:textId="77777777" w:rsidR="00C02728" w:rsidRDefault="00C02728" w:rsidP="00952574"/>
    <w:p w14:paraId="61EF5BF8" w14:textId="2BE6C073" w:rsidR="00BA0512" w:rsidRDefault="00F23DF8" w:rsidP="00B0333D">
      <w:pPr>
        <w:pStyle w:val="ListParagraph"/>
        <w:numPr>
          <w:ilvl w:val="0"/>
          <w:numId w:val="3"/>
        </w:numPr>
      </w:pPr>
      <w:r>
        <w:t>I will be using the provided trace for these questions.</w:t>
      </w:r>
      <w:r w:rsidR="0081406D">
        <w:t xml:space="preserve"> Here, the </w:t>
      </w:r>
      <w:r w:rsidR="00B57006">
        <w:t>packet was fragmented into 2 IPv4 fragments totalling up to 2000 bytes.</w:t>
      </w:r>
      <w:r w:rsidR="00490B0F">
        <w:t xml:space="preserve"> (Fig 4)</w:t>
      </w:r>
    </w:p>
    <w:p w14:paraId="4F73E9E2" w14:textId="6F469AAA" w:rsidR="00687CEF" w:rsidRDefault="00081EA8" w:rsidP="00B0333D">
      <w:pPr>
        <w:pStyle w:val="ListParagraph"/>
        <w:numPr>
          <w:ilvl w:val="0"/>
          <w:numId w:val="3"/>
        </w:numPr>
      </w:pPr>
      <w:r>
        <w:t>The header has the “More fragments” flag set to 1, meaning it has been fragmented.</w:t>
      </w:r>
      <w:r w:rsidR="00757B83">
        <w:t xml:space="preserve"> Looking at the fragment offset field, we see that it is 0, meaning that it is the first fragment.</w:t>
      </w:r>
      <w:r w:rsidR="00490B0F">
        <w:t xml:space="preserve"> (Fig 5)</w:t>
      </w:r>
    </w:p>
    <w:p w14:paraId="4A7EA7EF" w14:textId="4354AC7E" w:rsidR="004D6416" w:rsidRDefault="00490B0F" w:rsidP="00B0333D">
      <w:pPr>
        <w:pStyle w:val="ListParagraph"/>
        <w:numPr>
          <w:ilvl w:val="0"/>
          <w:numId w:val="3"/>
        </w:numPr>
      </w:pPr>
      <w:r>
        <w:t xml:space="preserve">The “More fragments” flag </w:t>
      </w:r>
      <w:r w:rsidR="00732648">
        <w:t xml:space="preserve">was not </w:t>
      </w:r>
      <w:proofErr w:type="gramStart"/>
      <w:r>
        <w:t>set</w:t>
      </w:r>
      <w:proofErr w:type="gramEnd"/>
      <w:r>
        <w:t xml:space="preserve"> and we see the offset has </w:t>
      </w:r>
      <w:r w:rsidR="00AC478A">
        <w:t xml:space="preserve">been correctly set. Not only that, it mentions that the first fragment is </w:t>
      </w:r>
      <w:r w:rsidR="008A3DF5">
        <w:t xml:space="preserve">#92 (Fig 5) and second fragment is #93 (Fig </w:t>
      </w:r>
      <w:r w:rsidR="006C73AD">
        <w:t>4</w:t>
      </w:r>
      <w:r w:rsidR="008A3DF5">
        <w:t>).</w:t>
      </w:r>
    </w:p>
    <w:p w14:paraId="226A47A6" w14:textId="4030F26F" w:rsidR="003F3548" w:rsidRDefault="00E479FE" w:rsidP="00B0333D">
      <w:pPr>
        <w:pStyle w:val="ListParagraph"/>
        <w:numPr>
          <w:ilvl w:val="0"/>
          <w:numId w:val="3"/>
        </w:numPr>
      </w:pPr>
      <w:r>
        <w:t>Between the two fragments, the total length,</w:t>
      </w:r>
      <w:r w:rsidR="00491E72">
        <w:t xml:space="preserve"> </w:t>
      </w:r>
      <w:r w:rsidR="00662277">
        <w:t>flags (more fragments and fragment offset)</w:t>
      </w:r>
      <w:r w:rsidR="00491E72">
        <w:t>, and checksu</w:t>
      </w:r>
      <w:r w:rsidR="00662277">
        <w:t>m have changed.</w:t>
      </w:r>
    </w:p>
    <w:p w14:paraId="30D173CD" w14:textId="23270EAA" w:rsidR="00DE130B" w:rsidRDefault="00DE130B" w:rsidP="00DE130B"/>
    <w:p w14:paraId="2C6A4C3A" w14:textId="184DB51B" w:rsidR="00DE130B" w:rsidRDefault="00DE130B" w:rsidP="00DE130B">
      <w:r>
        <w:rPr>
          <w:noProof/>
        </w:rPr>
        <w:lastRenderedPageBreak/>
        <w:drawing>
          <wp:inline distT="0" distB="0" distL="0" distR="0" wp14:anchorId="78297963" wp14:editId="43D57FE7">
            <wp:extent cx="5943600" cy="2453640"/>
            <wp:effectExtent l="0" t="0" r="0" b="38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53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922E81" w14:textId="29278CD4" w:rsidR="00DE130B" w:rsidRDefault="00DE130B" w:rsidP="00DE130B">
      <w:pPr>
        <w:pStyle w:val="Heading2"/>
        <w:jc w:val="center"/>
      </w:pPr>
      <w:r>
        <w:t>Figure #6: First fragment of the Fragmented Datagram (3500 Bytes)</w:t>
      </w:r>
    </w:p>
    <w:p w14:paraId="21C7314B" w14:textId="77777777" w:rsidR="00DF064B" w:rsidRPr="008A1237" w:rsidRDefault="00DF064B" w:rsidP="00DF064B">
      <w:pPr>
        <w:pStyle w:val="ListParagraph"/>
        <w:ind w:left="360"/>
      </w:pPr>
    </w:p>
    <w:p w14:paraId="3AB499F4" w14:textId="716A561C" w:rsidR="00646989" w:rsidRDefault="007F76ED" w:rsidP="007F76ED">
      <w:pPr>
        <w:pStyle w:val="ListParagraph"/>
        <w:numPr>
          <w:ilvl w:val="0"/>
          <w:numId w:val="3"/>
        </w:numPr>
      </w:pPr>
      <w:r>
        <w:t xml:space="preserve">3 fragments were created. </w:t>
      </w:r>
    </w:p>
    <w:p w14:paraId="17765268" w14:textId="35FBDAB7" w:rsidR="003B4E98" w:rsidRDefault="00715337" w:rsidP="007F76ED">
      <w:pPr>
        <w:pStyle w:val="ListParagraph"/>
        <w:numPr>
          <w:ilvl w:val="0"/>
          <w:numId w:val="3"/>
        </w:numPr>
      </w:pPr>
      <w:r>
        <w:t>The fields that change among the fragments are:</w:t>
      </w:r>
    </w:p>
    <w:p w14:paraId="1A026EA8" w14:textId="46F8435A" w:rsidR="00715337" w:rsidRDefault="005A66F4" w:rsidP="00715337">
      <w:pPr>
        <w:pStyle w:val="ListParagraph"/>
        <w:numPr>
          <w:ilvl w:val="1"/>
          <w:numId w:val="3"/>
        </w:numPr>
      </w:pPr>
      <w:r>
        <w:t>More fragments</w:t>
      </w:r>
    </w:p>
    <w:p w14:paraId="336551BB" w14:textId="3D3CA13F" w:rsidR="005A66F4" w:rsidRDefault="005A66F4" w:rsidP="00715337">
      <w:pPr>
        <w:pStyle w:val="ListParagraph"/>
        <w:numPr>
          <w:ilvl w:val="1"/>
          <w:numId w:val="3"/>
        </w:numPr>
      </w:pPr>
      <w:r>
        <w:t xml:space="preserve">Fragment offset </w:t>
      </w:r>
    </w:p>
    <w:p w14:paraId="5A02C7A6" w14:textId="677921BE" w:rsidR="005A66F4" w:rsidRDefault="00457893" w:rsidP="00715337">
      <w:pPr>
        <w:pStyle w:val="ListParagraph"/>
        <w:numPr>
          <w:ilvl w:val="1"/>
          <w:numId w:val="3"/>
        </w:numPr>
      </w:pPr>
      <w:r>
        <w:t>Checksum</w:t>
      </w:r>
    </w:p>
    <w:p w14:paraId="2D106E5C" w14:textId="47860035" w:rsidR="001E1543" w:rsidRDefault="001E1543" w:rsidP="00715337">
      <w:pPr>
        <w:pStyle w:val="ListParagraph"/>
        <w:numPr>
          <w:ilvl w:val="1"/>
          <w:numId w:val="3"/>
        </w:numPr>
      </w:pPr>
      <w:r>
        <w:t>Length (last packet only has 5</w:t>
      </w:r>
      <w:r w:rsidR="00771EB1">
        <w:t>6</w:t>
      </w:r>
      <w:r w:rsidR="00A454D1">
        <w:t>8 while the other have 1</w:t>
      </w:r>
      <w:r w:rsidR="00771EB1">
        <w:t>500</w:t>
      </w:r>
      <w:r w:rsidR="00A454D1">
        <w:t>)</w:t>
      </w:r>
    </w:p>
    <w:p w14:paraId="71D6D994" w14:textId="793FDFB6" w:rsidR="00524FB8" w:rsidRDefault="00524FB8">
      <w:r>
        <w:br w:type="page"/>
      </w:r>
    </w:p>
    <w:p w14:paraId="22B8A4A2" w14:textId="07018D5E" w:rsidR="00654E4B" w:rsidRDefault="00654E4B" w:rsidP="00654E4B">
      <w:pPr>
        <w:pStyle w:val="Heading1"/>
      </w:pPr>
      <w:r>
        <w:lastRenderedPageBreak/>
        <w:t>Wireshark ICMP</w:t>
      </w:r>
    </w:p>
    <w:p w14:paraId="61990C10" w14:textId="45936FE9" w:rsidR="00226F45" w:rsidRDefault="007738B8" w:rsidP="00226F45">
      <w:r>
        <w:rPr>
          <w:noProof/>
        </w:rPr>
        <w:drawing>
          <wp:inline distT="0" distB="0" distL="0" distR="0" wp14:anchorId="1FD91CE3" wp14:editId="673600B6">
            <wp:extent cx="5438775" cy="2828925"/>
            <wp:effectExtent l="0" t="0" r="9525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38775" cy="2828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DC9203" w14:textId="7617674A" w:rsidR="00D6209F" w:rsidRDefault="00D6209F" w:rsidP="00D6209F">
      <w:pPr>
        <w:pStyle w:val="Heading2"/>
        <w:jc w:val="center"/>
      </w:pPr>
      <w:r>
        <w:t xml:space="preserve">Figure #7: </w:t>
      </w:r>
      <w:r w:rsidR="00263225">
        <w:t>Ping results</w:t>
      </w:r>
    </w:p>
    <w:p w14:paraId="7AE28B99" w14:textId="314D1177" w:rsidR="00B241E9" w:rsidRDefault="00B241E9" w:rsidP="00B241E9"/>
    <w:p w14:paraId="74A3D4A6" w14:textId="67D90ABE" w:rsidR="004E5EBD" w:rsidRDefault="004E5EBD" w:rsidP="00B241E9">
      <w:r>
        <w:rPr>
          <w:noProof/>
        </w:rPr>
        <w:drawing>
          <wp:inline distT="0" distB="0" distL="0" distR="0" wp14:anchorId="5E211352" wp14:editId="1B5A075C">
            <wp:extent cx="5943600" cy="2453640"/>
            <wp:effectExtent l="0" t="0" r="0" b="381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53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81785A" w14:textId="07E6F5E4" w:rsidR="004E5EBD" w:rsidRDefault="004E5EBD" w:rsidP="004E5EBD">
      <w:pPr>
        <w:pStyle w:val="Heading2"/>
        <w:jc w:val="center"/>
      </w:pPr>
      <w:r>
        <w:t>Figure #8: ICMP PING request</w:t>
      </w:r>
    </w:p>
    <w:p w14:paraId="0C7E0F51" w14:textId="77777777" w:rsidR="004E5EBD" w:rsidRPr="00B241E9" w:rsidRDefault="004E5EBD" w:rsidP="00B241E9"/>
    <w:p w14:paraId="7E589A90" w14:textId="7FABC1C7" w:rsidR="0072773B" w:rsidRDefault="00B241E9" w:rsidP="00B241E9">
      <w:pPr>
        <w:pStyle w:val="ListParagraph"/>
        <w:numPr>
          <w:ilvl w:val="0"/>
          <w:numId w:val="4"/>
        </w:numPr>
      </w:pPr>
      <w:r>
        <w:t>As before, the IP address of my host is 192.168.1.64 and the IP address of the destination host is 64.71.142.56.</w:t>
      </w:r>
    </w:p>
    <w:p w14:paraId="7B35FE54" w14:textId="5577C3DD" w:rsidR="0053236B" w:rsidRDefault="008228BD" w:rsidP="00B241E9">
      <w:pPr>
        <w:pStyle w:val="ListParagraph"/>
        <w:numPr>
          <w:ilvl w:val="0"/>
          <w:numId w:val="4"/>
        </w:numPr>
      </w:pPr>
      <w:r>
        <w:t xml:space="preserve">An ICMP packet does not have </w:t>
      </w:r>
      <w:r w:rsidR="005462A3">
        <w:t xml:space="preserve">source and destination ports because ICMP is part of the network layer with IP instead of the transport layer with TCP / UDP. </w:t>
      </w:r>
      <w:r w:rsidR="00AE035B">
        <w:t xml:space="preserve">As </w:t>
      </w:r>
      <w:r w:rsidR="000E0F2F">
        <w:t>it is an integral part of the network layer, it was designed to communicate network layer information between hosts and routers</w:t>
      </w:r>
      <w:r w:rsidR="00557703">
        <w:t xml:space="preserve"> and not between application layer processes. </w:t>
      </w:r>
    </w:p>
    <w:p w14:paraId="0EE54120" w14:textId="20603E2F" w:rsidR="00240A0A" w:rsidRDefault="007A5BA3" w:rsidP="00240A0A">
      <w:pPr>
        <w:pStyle w:val="ListParagraph"/>
        <w:numPr>
          <w:ilvl w:val="0"/>
          <w:numId w:val="4"/>
        </w:numPr>
      </w:pPr>
      <w:r>
        <w:lastRenderedPageBreak/>
        <w:t>Referring to Fig 8, we see that the Type is 8 for Echo (ping) request and Code is 0.</w:t>
      </w:r>
      <w:r w:rsidR="00121240">
        <w:t xml:space="preserve"> It has a few other fields, namely checksum</w:t>
      </w:r>
      <w:r w:rsidR="00F854E1">
        <w:t xml:space="preserve">, identifier, sequence number, and data fields. </w:t>
      </w:r>
    </w:p>
    <w:p w14:paraId="273E527D" w14:textId="1CEF5A58" w:rsidR="00240A0A" w:rsidRDefault="00240A0A" w:rsidP="00240A0A">
      <w:pPr>
        <w:pStyle w:val="ListParagraph"/>
      </w:pPr>
    </w:p>
    <w:p w14:paraId="2569A465" w14:textId="0F17D14A" w:rsidR="00240A0A" w:rsidRDefault="00240A0A" w:rsidP="00240A0A">
      <w:pPr>
        <w:pStyle w:val="ListParagraph"/>
      </w:pPr>
      <w:r>
        <w:t>The checksum</w:t>
      </w:r>
      <w:r w:rsidR="0051445E">
        <w:t>, sequence number, and identifier fields are all 2 bytes</w:t>
      </w:r>
      <w:r w:rsidR="000F7E20">
        <w:t xml:space="preserve"> each</w:t>
      </w:r>
      <w:r w:rsidR="0051445E">
        <w:t>.</w:t>
      </w:r>
    </w:p>
    <w:p w14:paraId="5C5B2D54" w14:textId="77777777" w:rsidR="0067538F" w:rsidRDefault="0067538F" w:rsidP="00240A0A">
      <w:pPr>
        <w:pStyle w:val="ListParagraph"/>
      </w:pPr>
    </w:p>
    <w:p w14:paraId="50EFE1AF" w14:textId="30E6D472" w:rsidR="0067538F" w:rsidRDefault="0067538F" w:rsidP="0067538F">
      <w:r>
        <w:rPr>
          <w:noProof/>
        </w:rPr>
        <w:drawing>
          <wp:inline distT="0" distB="0" distL="0" distR="0" wp14:anchorId="4C4421BB" wp14:editId="072935C6">
            <wp:extent cx="5943600" cy="244221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42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91BF91" w14:textId="6AD7F643" w:rsidR="0067538F" w:rsidRDefault="0067538F" w:rsidP="0067538F">
      <w:pPr>
        <w:pStyle w:val="Heading2"/>
        <w:jc w:val="center"/>
      </w:pPr>
      <w:r>
        <w:t>Figure #9: ICMP PING re</w:t>
      </w:r>
      <w:r w:rsidR="00703D51">
        <w:t>ply</w:t>
      </w:r>
    </w:p>
    <w:p w14:paraId="2270E698" w14:textId="77777777" w:rsidR="0067538F" w:rsidRDefault="0067538F" w:rsidP="0067538F"/>
    <w:p w14:paraId="324BF7F7" w14:textId="2BBD2E02" w:rsidR="007655D5" w:rsidRDefault="0034689B" w:rsidP="007655D5">
      <w:pPr>
        <w:pStyle w:val="ListParagraph"/>
        <w:numPr>
          <w:ilvl w:val="0"/>
          <w:numId w:val="4"/>
        </w:numPr>
      </w:pPr>
      <w:r>
        <w:t>For the reply, Type is</w:t>
      </w:r>
      <w:r w:rsidR="00A54829">
        <w:t xml:space="preserve"> 0</w:t>
      </w:r>
      <w:r>
        <w:t xml:space="preserve"> for Echo (ping) reply and Code is 0.</w:t>
      </w:r>
      <w:r w:rsidR="000760D5">
        <w:t xml:space="preserve"> It has the same fields as the request above, namely checksum, identifier, sequence number, and data. </w:t>
      </w:r>
      <w:r w:rsidR="00621C39">
        <w:t xml:space="preserve">In addition, the checksum, sequence number, and identifier fields are all 2 bytes each. </w:t>
      </w:r>
    </w:p>
    <w:p w14:paraId="139AD05B" w14:textId="0DEBB950" w:rsidR="00AC315B" w:rsidRDefault="00AC315B" w:rsidP="00702AB7">
      <w:pPr>
        <w:ind w:left="360"/>
      </w:pPr>
    </w:p>
    <w:p w14:paraId="2730E098" w14:textId="447F4E62" w:rsidR="00702AB7" w:rsidRDefault="00702AB7" w:rsidP="00702AB7">
      <w:pPr>
        <w:ind w:left="360"/>
      </w:pPr>
      <w:r>
        <w:rPr>
          <w:noProof/>
        </w:rPr>
        <w:drawing>
          <wp:inline distT="0" distB="0" distL="0" distR="0" wp14:anchorId="1081316E" wp14:editId="3E75B3CB">
            <wp:extent cx="5943600" cy="188595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85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ECF24C" w14:textId="2EA97254" w:rsidR="00702AB7" w:rsidRDefault="00702AB7" w:rsidP="00702AB7">
      <w:pPr>
        <w:pStyle w:val="Heading2"/>
        <w:jc w:val="center"/>
      </w:pPr>
      <w:r>
        <w:t>Figure #10: Tracert results</w:t>
      </w:r>
    </w:p>
    <w:p w14:paraId="62EEE50F" w14:textId="113BB659" w:rsidR="00702AB7" w:rsidRDefault="00702AB7" w:rsidP="00702AB7">
      <w:pPr>
        <w:ind w:left="360"/>
      </w:pPr>
    </w:p>
    <w:p w14:paraId="54C06F56" w14:textId="7BC214BD" w:rsidR="000959F5" w:rsidRDefault="000959F5" w:rsidP="000959F5">
      <w:pPr>
        <w:pStyle w:val="ListParagraph"/>
        <w:numPr>
          <w:ilvl w:val="0"/>
          <w:numId w:val="4"/>
        </w:numPr>
      </w:pPr>
      <w:r>
        <w:t xml:space="preserve">As before, the IP address of my host is 192.168.1.64 and the IP address of the destination host is </w:t>
      </w:r>
      <w:r w:rsidR="00863C59">
        <w:t>128.93.162.84</w:t>
      </w:r>
      <w:r>
        <w:t>.</w:t>
      </w:r>
    </w:p>
    <w:p w14:paraId="3ACF2F27" w14:textId="5E24B28E" w:rsidR="002C7B54" w:rsidRDefault="00742171" w:rsidP="000959F5">
      <w:pPr>
        <w:pStyle w:val="ListParagraph"/>
        <w:numPr>
          <w:ilvl w:val="0"/>
          <w:numId w:val="4"/>
        </w:numPr>
      </w:pPr>
      <w:r>
        <w:lastRenderedPageBreak/>
        <w:t xml:space="preserve">No, if ICMP sent UDP packets instead, the protocol field in the </w:t>
      </w:r>
      <w:r w:rsidR="0068654E">
        <w:t>IP header should be 0x11 for UDP (17).</w:t>
      </w:r>
    </w:p>
    <w:p w14:paraId="40E2DE3B" w14:textId="65F95D41" w:rsidR="0068654E" w:rsidRDefault="0068654E" w:rsidP="00313527">
      <w:pPr>
        <w:ind w:left="360"/>
      </w:pPr>
    </w:p>
    <w:p w14:paraId="2A7B66BF" w14:textId="65099EB7" w:rsidR="00313527" w:rsidRDefault="00313527" w:rsidP="00313527">
      <w:pPr>
        <w:ind w:left="360"/>
      </w:pPr>
      <w:r>
        <w:rPr>
          <w:noProof/>
        </w:rPr>
        <w:drawing>
          <wp:inline distT="0" distB="0" distL="0" distR="0" wp14:anchorId="41BC6540" wp14:editId="766A3F41">
            <wp:extent cx="5943600" cy="2433955"/>
            <wp:effectExtent l="0" t="0" r="0" b="444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33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4F874A" w14:textId="1462F9ED" w:rsidR="0038715D" w:rsidRDefault="0038715D" w:rsidP="0038715D">
      <w:pPr>
        <w:pStyle w:val="Heading2"/>
        <w:jc w:val="center"/>
      </w:pPr>
      <w:r>
        <w:t>Figure #11: Tracert Request</w:t>
      </w:r>
    </w:p>
    <w:p w14:paraId="341AAE86" w14:textId="7EA611B5" w:rsidR="007305B1" w:rsidRDefault="007305B1" w:rsidP="007305B1"/>
    <w:p w14:paraId="44025473" w14:textId="1035530D" w:rsidR="007305B1" w:rsidRDefault="009754D9" w:rsidP="007305B1">
      <w:pPr>
        <w:pStyle w:val="ListParagraph"/>
        <w:numPr>
          <w:ilvl w:val="0"/>
          <w:numId w:val="4"/>
        </w:numPr>
      </w:pPr>
      <w:r>
        <w:t>The ICMP echo packet seems to have the same fields as the ping query packets from above.</w:t>
      </w:r>
    </w:p>
    <w:p w14:paraId="68BFCD59" w14:textId="5954436B" w:rsidR="00F30623" w:rsidRDefault="00F30623" w:rsidP="00DD659B">
      <w:pPr>
        <w:ind w:left="360"/>
      </w:pPr>
    </w:p>
    <w:p w14:paraId="10AB41A8" w14:textId="1B1D1B80" w:rsidR="00DD659B" w:rsidRDefault="00DD659B" w:rsidP="00DD659B">
      <w:pPr>
        <w:ind w:left="360"/>
      </w:pPr>
      <w:r>
        <w:rPr>
          <w:noProof/>
        </w:rPr>
        <w:drawing>
          <wp:inline distT="0" distB="0" distL="0" distR="0" wp14:anchorId="14E6526A" wp14:editId="0968F8CA">
            <wp:extent cx="5943600" cy="242316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23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FB4F4E" w14:textId="26B4D5BF" w:rsidR="0037058F" w:rsidRDefault="0037058F" w:rsidP="0037058F">
      <w:pPr>
        <w:pStyle w:val="Heading2"/>
        <w:jc w:val="center"/>
      </w:pPr>
      <w:r>
        <w:t>Figure #1</w:t>
      </w:r>
      <w:r w:rsidR="006C5B4E">
        <w:t>2</w:t>
      </w:r>
      <w:r>
        <w:t xml:space="preserve">: Tracert </w:t>
      </w:r>
      <w:r w:rsidR="006C5B4E">
        <w:t>Error (TTL expired)</w:t>
      </w:r>
    </w:p>
    <w:p w14:paraId="0278CBFE" w14:textId="6F368D50" w:rsidR="00382ADD" w:rsidRDefault="00382ADD" w:rsidP="00382ADD"/>
    <w:p w14:paraId="47E26BDF" w14:textId="629432C9" w:rsidR="00381E86" w:rsidRDefault="00381E86" w:rsidP="00922FC3">
      <w:pPr>
        <w:pStyle w:val="ListParagraph"/>
        <w:numPr>
          <w:ilvl w:val="0"/>
          <w:numId w:val="4"/>
        </w:numPr>
      </w:pPr>
      <w:r>
        <w:t>There are a few extra fields</w:t>
      </w:r>
      <w:r w:rsidR="00922FC3">
        <w:t xml:space="preserve"> in the ICMP error packet – it includes the IP header and the first 8 bytes of the </w:t>
      </w:r>
      <w:r w:rsidR="00E36A83">
        <w:t>ICMP request the error packet corresponds to.</w:t>
      </w:r>
    </w:p>
    <w:p w14:paraId="6A6D3F54" w14:textId="61A180F2" w:rsidR="003E1A20" w:rsidRDefault="003E1A20" w:rsidP="003E1A20">
      <w:pPr>
        <w:ind w:left="360"/>
      </w:pPr>
      <w:r>
        <w:rPr>
          <w:noProof/>
        </w:rPr>
        <w:lastRenderedPageBreak/>
        <w:drawing>
          <wp:inline distT="0" distB="0" distL="0" distR="0" wp14:anchorId="79BEB999" wp14:editId="2706A815">
            <wp:extent cx="5943600" cy="1991360"/>
            <wp:effectExtent l="0" t="0" r="0" b="889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91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101B7A" w14:textId="47B6AA97" w:rsidR="003E1A20" w:rsidRDefault="003E1A20" w:rsidP="003E1A20">
      <w:pPr>
        <w:pStyle w:val="Heading2"/>
        <w:jc w:val="center"/>
      </w:pPr>
      <w:r>
        <w:t>Figure #13: Last three ICMP packets</w:t>
      </w:r>
    </w:p>
    <w:p w14:paraId="0BDCC086" w14:textId="77777777" w:rsidR="003E1A20" w:rsidRDefault="003E1A20" w:rsidP="003E1A20">
      <w:pPr>
        <w:ind w:left="360"/>
      </w:pPr>
    </w:p>
    <w:p w14:paraId="46B4C73B" w14:textId="22DF418D" w:rsidR="00DD659B" w:rsidRDefault="003A128F" w:rsidP="00732E96">
      <w:pPr>
        <w:pStyle w:val="ListParagraph"/>
        <w:numPr>
          <w:ilvl w:val="0"/>
          <w:numId w:val="4"/>
        </w:numPr>
        <w:ind w:left="360"/>
      </w:pPr>
      <w:r>
        <w:t xml:space="preserve">The last three ICMP packets are different as they have Type 0 for Echo (ping) reply instead of 11 for TTL expiration. They are different from the ICMP error packets because these </w:t>
      </w:r>
      <w:r w:rsidR="00FC3BB9">
        <w:t>datagrams have reached the destination before the TTL expired.</w:t>
      </w:r>
    </w:p>
    <w:p w14:paraId="69E290B7" w14:textId="3C4AE5B7" w:rsidR="005B4BA8" w:rsidRDefault="005F3DED" w:rsidP="00732E96">
      <w:pPr>
        <w:pStyle w:val="ListParagraph"/>
        <w:numPr>
          <w:ilvl w:val="0"/>
          <w:numId w:val="4"/>
        </w:numPr>
        <w:ind w:left="360"/>
      </w:pPr>
      <w:r>
        <w:t xml:space="preserve">Yes. Referring to Fig 10, we see that between steps 6 and 7, there is a sudden increase in RTT. </w:t>
      </w:r>
      <w:r w:rsidR="00346BD2">
        <w:t>Based on the router name, I would assume that par7 is referring to Paris as the website is a French website (.</w:t>
      </w:r>
      <w:proofErr w:type="spellStart"/>
      <w:r w:rsidR="00346BD2">
        <w:t>fr</w:t>
      </w:r>
      <w:proofErr w:type="spellEnd"/>
      <w:r w:rsidR="00346BD2">
        <w:t>).</w:t>
      </w:r>
    </w:p>
    <w:p w14:paraId="205B6770" w14:textId="116B7EB7" w:rsidR="009473FD" w:rsidRDefault="009473FD">
      <w:r>
        <w:br w:type="page"/>
      </w:r>
    </w:p>
    <w:p w14:paraId="63E8E8CD" w14:textId="203254E4" w:rsidR="009473FD" w:rsidRPr="007305B1" w:rsidRDefault="00A31300" w:rsidP="00A31300">
      <w:pPr>
        <w:pStyle w:val="Heading1"/>
      </w:pPr>
      <w:r>
        <w:lastRenderedPageBreak/>
        <w:t>Wireshark NAT</w:t>
      </w:r>
    </w:p>
    <w:p w14:paraId="3D1AC74B" w14:textId="7C6590FD" w:rsidR="00313527" w:rsidRDefault="00137A89" w:rsidP="006278AE">
      <w:r>
        <w:rPr>
          <w:noProof/>
        </w:rPr>
        <w:drawing>
          <wp:inline distT="0" distB="0" distL="0" distR="0" wp14:anchorId="5F783AEF" wp14:editId="558A0C97">
            <wp:extent cx="5943600" cy="2678430"/>
            <wp:effectExtent l="0" t="0" r="0" b="762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78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C78CBF" w14:textId="62C52E18" w:rsidR="00F4718D" w:rsidRDefault="00F4718D" w:rsidP="00F4718D">
      <w:pPr>
        <w:pStyle w:val="Heading2"/>
        <w:jc w:val="center"/>
      </w:pPr>
      <w:r>
        <w:t>Figure #1</w:t>
      </w:r>
      <w:r w:rsidR="00B67BF7">
        <w:t>4</w:t>
      </w:r>
      <w:r>
        <w:t xml:space="preserve">: </w:t>
      </w:r>
      <w:r w:rsidR="00494B50">
        <w:t>HTTP Request</w:t>
      </w:r>
      <w:r w:rsidR="00AB2C2D">
        <w:t xml:space="preserve"> and Filter</w:t>
      </w:r>
    </w:p>
    <w:p w14:paraId="20ED41A8" w14:textId="77777777" w:rsidR="00494B50" w:rsidRPr="00494B50" w:rsidRDefault="00494B50" w:rsidP="00494B50"/>
    <w:p w14:paraId="049F1A51" w14:textId="1ECCB6A0" w:rsidR="008E1E44" w:rsidRDefault="000D6C34" w:rsidP="008E1E44">
      <w:pPr>
        <w:pStyle w:val="ListParagraph"/>
        <w:numPr>
          <w:ilvl w:val="0"/>
          <w:numId w:val="6"/>
        </w:numPr>
      </w:pPr>
      <w:r>
        <w:t>The IP address of the client is 192.168.1.100</w:t>
      </w:r>
    </w:p>
    <w:p w14:paraId="2E86DE1D" w14:textId="3D117301" w:rsidR="000D6C34" w:rsidRDefault="000D6C34" w:rsidP="008E1E44">
      <w:pPr>
        <w:pStyle w:val="ListParagraph"/>
        <w:numPr>
          <w:ilvl w:val="0"/>
          <w:numId w:val="6"/>
        </w:numPr>
      </w:pPr>
      <w:r>
        <w:t>Filtering above (Fig 14)</w:t>
      </w:r>
    </w:p>
    <w:p w14:paraId="6175CAF2" w14:textId="1F817155" w:rsidR="000D6C34" w:rsidRDefault="00DE408E" w:rsidP="008E1E44">
      <w:pPr>
        <w:pStyle w:val="ListParagraph"/>
        <w:numPr>
          <w:ilvl w:val="0"/>
          <w:numId w:val="6"/>
        </w:numPr>
      </w:pPr>
      <w:r>
        <w:t>Source: 192.168.1.100</w:t>
      </w:r>
      <w:r w:rsidR="0068768A">
        <w:t xml:space="preserve">, </w:t>
      </w:r>
      <w:r>
        <w:t xml:space="preserve">4335 and Destination: </w:t>
      </w:r>
      <w:r w:rsidR="00BA2234">
        <w:t>64.233.169.104</w:t>
      </w:r>
      <w:r w:rsidR="0068768A">
        <w:t xml:space="preserve">, </w:t>
      </w:r>
      <w:r w:rsidR="00BA2234">
        <w:t>80</w:t>
      </w:r>
      <w:r w:rsidR="00767029">
        <w:t xml:space="preserve"> (A.B.C.D</w:t>
      </w:r>
      <w:r w:rsidR="00DA4964">
        <w:t xml:space="preserve">, </w:t>
      </w:r>
      <w:r w:rsidR="00767029">
        <w:t>Port</w:t>
      </w:r>
      <w:r w:rsidR="00A1092A">
        <w:t xml:space="preserve"> </w:t>
      </w:r>
      <w:r w:rsidR="00767029">
        <w:t>Number)</w:t>
      </w:r>
    </w:p>
    <w:p w14:paraId="6CA0929C" w14:textId="71A94A35" w:rsidR="00815B6A" w:rsidRDefault="00815B6A" w:rsidP="00494B50"/>
    <w:p w14:paraId="0690C1DA" w14:textId="195A1BD8" w:rsidR="00494B50" w:rsidRDefault="00694217" w:rsidP="00494B50">
      <w:r>
        <w:rPr>
          <w:noProof/>
        </w:rPr>
        <w:drawing>
          <wp:inline distT="0" distB="0" distL="0" distR="0" wp14:anchorId="30EADEC6" wp14:editId="0DE7DB67">
            <wp:extent cx="5943600" cy="2398395"/>
            <wp:effectExtent l="0" t="0" r="0" b="190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98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FD56E6" w14:textId="60C9F4EF" w:rsidR="00F574CA" w:rsidRDefault="00F574CA" w:rsidP="00F574CA">
      <w:pPr>
        <w:pStyle w:val="Heading2"/>
        <w:jc w:val="center"/>
      </w:pPr>
      <w:r>
        <w:t>Figure #15: HTTP 200 Response</w:t>
      </w:r>
    </w:p>
    <w:p w14:paraId="3EC6716E" w14:textId="5DFA656C" w:rsidR="00284B56" w:rsidRDefault="00284B56" w:rsidP="00284B56"/>
    <w:p w14:paraId="348F3C51" w14:textId="4F76F63F" w:rsidR="00E361F2" w:rsidRDefault="00C76451" w:rsidP="00494B50">
      <w:pPr>
        <w:pStyle w:val="ListParagraph"/>
        <w:numPr>
          <w:ilvl w:val="0"/>
          <w:numId w:val="6"/>
        </w:numPr>
      </w:pPr>
      <w:r>
        <w:t xml:space="preserve">The 200 OK HTTP message was received at time </w:t>
      </w:r>
      <w:r w:rsidR="00F55673">
        <w:t>t</w:t>
      </w:r>
      <w:r>
        <w:t xml:space="preserve"> = 7.158797</w:t>
      </w:r>
      <w:r w:rsidR="00B36DAC">
        <w:t xml:space="preserve">. </w:t>
      </w:r>
    </w:p>
    <w:p w14:paraId="79BC1FD4" w14:textId="64E4B5D0" w:rsidR="00494B50" w:rsidRDefault="00ED2593" w:rsidP="00E361F2">
      <w:pPr>
        <w:pStyle w:val="ListParagraph"/>
        <w:ind w:left="360"/>
      </w:pPr>
      <w:r>
        <w:t xml:space="preserve">Source: </w:t>
      </w:r>
      <w:r w:rsidR="00337A6E">
        <w:t>64.233.169.104</w:t>
      </w:r>
      <w:r w:rsidR="002F1E4B">
        <w:t xml:space="preserve">, </w:t>
      </w:r>
      <w:r w:rsidR="00337A6E">
        <w:t xml:space="preserve">80 </w:t>
      </w:r>
      <w:r>
        <w:t xml:space="preserve">and Destination: </w:t>
      </w:r>
      <w:r w:rsidR="005E3FEE">
        <w:t>192.168.1.100</w:t>
      </w:r>
      <w:r w:rsidR="00725393">
        <w:t xml:space="preserve">, </w:t>
      </w:r>
      <w:r w:rsidR="005E3FEE">
        <w:t>4335</w:t>
      </w:r>
      <w:r w:rsidR="00CD2283">
        <w:t xml:space="preserve"> -&gt; reverse of 3.</w:t>
      </w:r>
    </w:p>
    <w:p w14:paraId="351FEBA4" w14:textId="47ED2512" w:rsidR="004C529C" w:rsidRDefault="004C529C" w:rsidP="004C529C"/>
    <w:p w14:paraId="6FB3F3C9" w14:textId="3A769B62" w:rsidR="004C529C" w:rsidRDefault="004C529C" w:rsidP="004C529C">
      <w:r>
        <w:rPr>
          <w:noProof/>
        </w:rPr>
        <w:drawing>
          <wp:inline distT="0" distB="0" distL="0" distR="0" wp14:anchorId="2976909E" wp14:editId="627EEDD3">
            <wp:extent cx="5943600" cy="25146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1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E925EB" w14:textId="4B956131" w:rsidR="00456C78" w:rsidRDefault="00456C78" w:rsidP="00456C78">
      <w:pPr>
        <w:pStyle w:val="Heading2"/>
        <w:jc w:val="center"/>
      </w:pPr>
      <w:r>
        <w:t>Figure #16: TCP SYN/ACK segments</w:t>
      </w:r>
    </w:p>
    <w:p w14:paraId="59B92353" w14:textId="62FF5108" w:rsidR="00456C78" w:rsidRDefault="00456C78" w:rsidP="004C529C"/>
    <w:p w14:paraId="41B97040" w14:textId="638E1620" w:rsidR="00BA06EF" w:rsidRDefault="00A67636" w:rsidP="00343730">
      <w:pPr>
        <w:pStyle w:val="ListParagraph"/>
        <w:numPr>
          <w:ilvl w:val="0"/>
          <w:numId w:val="6"/>
        </w:numPr>
      </w:pPr>
      <w:r>
        <w:t xml:space="preserve">The TCP SYN segment was sent at </w:t>
      </w:r>
      <w:r w:rsidR="009D2A0F">
        <w:t xml:space="preserve">t = </w:t>
      </w:r>
      <w:r>
        <w:t>7.075657</w:t>
      </w:r>
      <w:r w:rsidR="00DA4964">
        <w:t>.</w:t>
      </w:r>
      <w:r w:rsidR="00543DBD">
        <w:t xml:space="preserve"> The TCP ACK was received at </w:t>
      </w:r>
      <w:r w:rsidR="009D2A0F">
        <w:t xml:space="preserve">t = </w:t>
      </w:r>
      <w:r w:rsidR="00543DBD">
        <w:t>7.10</w:t>
      </w:r>
      <w:r w:rsidR="00C25C44">
        <w:t>8986.</w:t>
      </w:r>
    </w:p>
    <w:p w14:paraId="0CB5FE3F" w14:textId="469130A1" w:rsidR="00281446" w:rsidRDefault="00281446" w:rsidP="00281446">
      <w:pPr>
        <w:pStyle w:val="ListParagraph"/>
        <w:numPr>
          <w:ilvl w:val="1"/>
          <w:numId w:val="6"/>
        </w:numPr>
      </w:pPr>
      <w:r>
        <w:t>TCP SYN segment:</w:t>
      </w:r>
    </w:p>
    <w:p w14:paraId="14BEF08C" w14:textId="2F044BA3" w:rsidR="007F73B3" w:rsidRDefault="00E1659A" w:rsidP="00281446">
      <w:pPr>
        <w:pStyle w:val="ListParagraph"/>
        <w:numPr>
          <w:ilvl w:val="2"/>
          <w:numId w:val="6"/>
        </w:numPr>
      </w:pPr>
      <w:r>
        <w:t>Source: 192.168.1.100, 4335 and Destination: 64.233.169.104, 80</w:t>
      </w:r>
    </w:p>
    <w:p w14:paraId="52D6732C" w14:textId="5E5B74C6" w:rsidR="00281446" w:rsidRDefault="00281446" w:rsidP="00281446">
      <w:pPr>
        <w:pStyle w:val="ListParagraph"/>
        <w:numPr>
          <w:ilvl w:val="1"/>
          <w:numId w:val="6"/>
        </w:numPr>
      </w:pPr>
      <w:r>
        <w:t xml:space="preserve">TCP </w:t>
      </w:r>
      <w:r w:rsidR="00543DBD">
        <w:t>ACK response:</w:t>
      </w:r>
    </w:p>
    <w:p w14:paraId="47F0637A" w14:textId="77C4902A" w:rsidR="00ED7BF1" w:rsidRDefault="00474A58" w:rsidP="006278AE">
      <w:pPr>
        <w:pStyle w:val="ListParagraph"/>
        <w:numPr>
          <w:ilvl w:val="2"/>
          <w:numId w:val="6"/>
        </w:numPr>
      </w:pPr>
      <w:r>
        <w:t>Source: 64.233.169.104, 80 and Destination: 192.168.1.100, 4335</w:t>
      </w:r>
    </w:p>
    <w:p w14:paraId="4ADB880E" w14:textId="4542BF0C" w:rsidR="007050D6" w:rsidRDefault="007050D6" w:rsidP="00305196"/>
    <w:p w14:paraId="2CA806CD" w14:textId="7E86CA55" w:rsidR="00305196" w:rsidRDefault="00470E67" w:rsidP="00305196">
      <w:r>
        <w:rPr>
          <w:noProof/>
        </w:rPr>
        <w:drawing>
          <wp:inline distT="0" distB="0" distL="0" distR="0" wp14:anchorId="140D2946" wp14:editId="45F7E319">
            <wp:extent cx="5943600" cy="248285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82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1852FB" w14:textId="4C3E6774" w:rsidR="005F2BCF" w:rsidRDefault="005F2BCF" w:rsidP="005F2BCF">
      <w:pPr>
        <w:pStyle w:val="Heading2"/>
        <w:jc w:val="center"/>
      </w:pPr>
      <w:r>
        <w:t>Figure #1</w:t>
      </w:r>
      <w:r w:rsidR="006D0842">
        <w:t>7</w:t>
      </w:r>
      <w:r>
        <w:t xml:space="preserve">: </w:t>
      </w:r>
      <w:r w:rsidR="006D0842">
        <w:t>NAT ISP Side of the GET request</w:t>
      </w:r>
    </w:p>
    <w:p w14:paraId="1113AACE" w14:textId="4127339B" w:rsidR="00AB33E0" w:rsidRDefault="00AB33E0" w:rsidP="00AB33E0"/>
    <w:p w14:paraId="5EF7A87D" w14:textId="77777777" w:rsidR="00A86D5D" w:rsidRDefault="002D3F3F" w:rsidP="00A86D5D">
      <w:pPr>
        <w:pStyle w:val="ListParagraph"/>
        <w:numPr>
          <w:ilvl w:val="0"/>
          <w:numId w:val="6"/>
        </w:numPr>
      </w:pPr>
      <w:r>
        <w:t xml:space="preserve">The request </w:t>
      </w:r>
      <w:r w:rsidR="00F55673">
        <w:t xml:space="preserve">appears on the ISP side at t = </w:t>
      </w:r>
      <w:r w:rsidR="000329BB">
        <w:t xml:space="preserve">6.069168. </w:t>
      </w:r>
      <w:r w:rsidR="00B769E8">
        <w:t xml:space="preserve">For this request, the destination IP and Port </w:t>
      </w:r>
      <w:r w:rsidR="00A86D5D">
        <w:t xml:space="preserve">and source Port </w:t>
      </w:r>
      <w:r w:rsidR="00B769E8">
        <w:t xml:space="preserve">are the same, only </w:t>
      </w:r>
      <w:r w:rsidR="00A86D5D">
        <w:t xml:space="preserve">the source IP has changed. </w:t>
      </w:r>
    </w:p>
    <w:p w14:paraId="6DFF226B" w14:textId="769F8131" w:rsidR="00A86D5D" w:rsidRDefault="00A86D5D" w:rsidP="00A86D5D">
      <w:pPr>
        <w:pStyle w:val="ListParagraph"/>
        <w:numPr>
          <w:ilvl w:val="1"/>
          <w:numId w:val="6"/>
        </w:numPr>
      </w:pPr>
      <w:r>
        <w:t xml:space="preserve">Source: </w:t>
      </w:r>
      <w:r w:rsidR="006D65FE">
        <w:t>71.192.34.104</w:t>
      </w:r>
      <w:r>
        <w:t>, 4335 and Destination: 64.233.169.104, 80</w:t>
      </w:r>
    </w:p>
    <w:p w14:paraId="602C29D6" w14:textId="68C2A1B9" w:rsidR="007D5740" w:rsidRDefault="007D5740" w:rsidP="00806C9F"/>
    <w:p w14:paraId="0DC3306B" w14:textId="5250BC88" w:rsidR="00806C9F" w:rsidRDefault="00806C9F" w:rsidP="00806C9F">
      <w:r>
        <w:rPr>
          <w:noProof/>
        </w:rPr>
        <w:lastRenderedPageBreak/>
        <w:drawing>
          <wp:inline distT="0" distB="0" distL="0" distR="0" wp14:anchorId="6EF2C69D" wp14:editId="02F02890">
            <wp:extent cx="5943600" cy="2129790"/>
            <wp:effectExtent l="0" t="0" r="0" b="381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29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9089C3" w14:textId="074C1B18" w:rsidR="00806C9F" w:rsidRDefault="00806C9F" w:rsidP="00806C9F">
      <w:pPr>
        <w:pStyle w:val="Heading2"/>
        <w:jc w:val="center"/>
      </w:pPr>
      <w:r>
        <w:t xml:space="preserve">Figure #18: NAT Home </w:t>
      </w:r>
      <w:r w:rsidR="00D50D19">
        <w:t xml:space="preserve">GET Request </w:t>
      </w:r>
      <w:r>
        <w:t>IP Datagram</w:t>
      </w:r>
    </w:p>
    <w:p w14:paraId="35D2EDEA" w14:textId="77FDF9F4" w:rsidR="009C32A6" w:rsidRDefault="009C32A6" w:rsidP="009C32A6"/>
    <w:p w14:paraId="656AFE93" w14:textId="1391C0A1" w:rsidR="009C32A6" w:rsidRPr="009C32A6" w:rsidRDefault="009C32A6" w:rsidP="009C32A6">
      <w:r>
        <w:rPr>
          <w:noProof/>
        </w:rPr>
        <w:drawing>
          <wp:inline distT="0" distB="0" distL="0" distR="0" wp14:anchorId="599797C9" wp14:editId="4C4E733E">
            <wp:extent cx="5943600" cy="2147570"/>
            <wp:effectExtent l="0" t="0" r="0" b="508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47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A2F8AD" w14:textId="389C3663" w:rsidR="009C32A6" w:rsidRDefault="009C32A6" w:rsidP="009C32A6">
      <w:pPr>
        <w:pStyle w:val="Heading2"/>
        <w:jc w:val="center"/>
      </w:pPr>
      <w:r>
        <w:t xml:space="preserve">Figure #19: NAT </w:t>
      </w:r>
      <w:r w:rsidR="00D81EEA">
        <w:t>ISP</w:t>
      </w:r>
      <w:r>
        <w:t xml:space="preserve"> </w:t>
      </w:r>
      <w:r w:rsidR="005F232D">
        <w:t xml:space="preserve">GET Request </w:t>
      </w:r>
      <w:r>
        <w:t>IP Datagram</w:t>
      </w:r>
    </w:p>
    <w:p w14:paraId="7E5D8B4A" w14:textId="77777777" w:rsidR="00806C9F" w:rsidRDefault="00806C9F" w:rsidP="00806C9F"/>
    <w:p w14:paraId="70CE5670" w14:textId="6E54E696" w:rsidR="00C12E63" w:rsidRDefault="002F4CB1" w:rsidP="00C12E63">
      <w:pPr>
        <w:pStyle w:val="ListParagraph"/>
        <w:numPr>
          <w:ilvl w:val="0"/>
          <w:numId w:val="6"/>
        </w:numPr>
      </w:pPr>
      <w:r>
        <w:t xml:space="preserve">No, nothing in the HTTP GET message was changed. </w:t>
      </w:r>
      <w:r w:rsidR="00985011">
        <w:t>This can be confirmed by referring to Figures 14 and 17</w:t>
      </w:r>
      <w:r w:rsidR="004C62F0">
        <w:t xml:space="preserve">. </w:t>
      </w:r>
      <w:r w:rsidR="001E58B9">
        <w:t xml:space="preserve">Regarding the IP datagram carrying the HTTP GET, the </w:t>
      </w:r>
      <w:r w:rsidR="001929DB">
        <w:t xml:space="preserve">Version, Header Length, and Flags were not changed. The only thing that was changed was </w:t>
      </w:r>
      <w:r w:rsidR="006633BF">
        <w:t xml:space="preserve">checksum as both IP address and TTL changed. </w:t>
      </w:r>
    </w:p>
    <w:p w14:paraId="4A1EE9D3" w14:textId="1DACEECB" w:rsidR="00033D11" w:rsidRDefault="00033D11" w:rsidP="00033D11"/>
    <w:p w14:paraId="0E51960D" w14:textId="4E1AECD9" w:rsidR="00033D11" w:rsidRDefault="00033D11" w:rsidP="00033D11">
      <w:r>
        <w:rPr>
          <w:noProof/>
        </w:rPr>
        <w:lastRenderedPageBreak/>
        <w:drawing>
          <wp:inline distT="0" distB="0" distL="0" distR="0" wp14:anchorId="1FB16C6B" wp14:editId="2255BC06">
            <wp:extent cx="5943600" cy="2362200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62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FD2349" w14:textId="1F61A4B2" w:rsidR="00033D11" w:rsidRDefault="00033D11" w:rsidP="005D460C">
      <w:pPr>
        <w:pStyle w:val="Heading2"/>
        <w:jc w:val="center"/>
      </w:pPr>
      <w:r>
        <w:t xml:space="preserve">Figure #20: NAT ISP </w:t>
      </w:r>
      <w:r w:rsidR="00966C07">
        <w:t>200 OK IP Datagram</w:t>
      </w:r>
    </w:p>
    <w:p w14:paraId="70AEBE92" w14:textId="77777777" w:rsidR="00033D11" w:rsidRDefault="00033D11" w:rsidP="00033D11"/>
    <w:p w14:paraId="5C4A6D54" w14:textId="2F4DCF9F" w:rsidR="001C18DB" w:rsidRDefault="003A5EDD" w:rsidP="00C12E63">
      <w:pPr>
        <w:pStyle w:val="ListParagraph"/>
        <w:numPr>
          <w:ilvl w:val="0"/>
          <w:numId w:val="6"/>
        </w:numPr>
      </w:pPr>
      <w:r>
        <w:t xml:space="preserve">The first </w:t>
      </w:r>
      <w:r w:rsidR="00F0482B">
        <w:t xml:space="preserve">200 OK HTTP message came arrived at t = 6.117570. </w:t>
      </w:r>
      <w:r w:rsidR="005D7D5D">
        <w:t>Comparing Figures 15 and 20</w:t>
      </w:r>
      <w:r w:rsidR="004D6398">
        <w:t xml:space="preserve">, </w:t>
      </w:r>
      <w:r w:rsidR="00187C5C">
        <w:t>it looks like the only things that are different are the Destination IP address</w:t>
      </w:r>
      <w:r w:rsidR="00DB42A8">
        <w:t>, TTL, and checksum.</w:t>
      </w:r>
      <w:r w:rsidR="00457606">
        <w:t xml:space="preserve"> </w:t>
      </w:r>
    </w:p>
    <w:p w14:paraId="5722D9A2" w14:textId="3287B71B" w:rsidR="00457606" w:rsidRDefault="00457606" w:rsidP="00457606">
      <w:pPr>
        <w:pStyle w:val="ListParagraph"/>
        <w:numPr>
          <w:ilvl w:val="1"/>
          <w:numId w:val="6"/>
        </w:numPr>
      </w:pPr>
      <w:r>
        <w:t xml:space="preserve">Source: </w:t>
      </w:r>
      <w:r w:rsidR="009F1A70">
        <w:t xml:space="preserve">64.233.169.104, 80 </w:t>
      </w:r>
      <w:r>
        <w:t xml:space="preserve">and Destination: </w:t>
      </w:r>
      <w:r w:rsidR="009F1A70">
        <w:t>71.192.34.104, 4335</w:t>
      </w:r>
    </w:p>
    <w:p w14:paraId="1B8858EF" w14:textId="0D9945AB" w:rsidR="00D36158" w:rsidRDefault="00D36158" w:rsidP="00963745"/>
    <w:p w14:paraId="4C12662B" w14:textId="6DF63382" w:rsidR="00963745" w:rsidRDefault="00963745" w:rsidP="00963745">
      <w:r>
        <w:rPr>
          <w:noProof/>
        </w:rPr>
        <w:drawing>
          <wp:inline distT="0" distB="0" distL="0" distR="0" wp14:anchorId="7C5891AC" wp14:editId="08DBA92F">
            <wp:extent cx="5943600" cy="257175"/>
            <wp:effectExtent l="0" t="0" r="0" b="952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7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E9C8CB" w14:textId="693F2B3C" w:rsidR="00963745" w:rsidRDefault="00963745" w:rsidP="00963745">
      <w:pPr>
        <w:pStyle w:val="Heading2"/>
        <w:jc w:val="center"/>
      </w:pPr>
      <w:r>
        <w:t xml:space="preserve">Figure #21: </w:t>
      </w:r>
      <w:r w:rsidR="00153F02">
        <w:t>TCP SYN/ACK Segments</w:t>
      </w:r>
    </w:p>
    <w:p w14:paraId="376A8852" w14:textId="77777777" w:rsidR="00C672B5" w:rsidRPr="00C672B5" w:rsidRDefault="00C672B5" w:rsidP="00C672B5"/>
    <w:p w14:paraId="0925D112" w14:textId="1FBADDC8" w:rsidR="000D42EA" w:rsidRDefault="00971B3F" w:rsidP="000D42EA">
      <w:pPr>
        <w:pStyle w:val="ListParagraph"/>
        <w:numPr>
          <w:ilvl w:val="0"/>
          <w:numId w:val="6"/>
        </w:numPr>
      </w:pPr>
      <w:r>
        <w:t xml:space="preserve">The </w:t>
      </w:r>
      <w:r w:rsidR="006A32D8">
        <w:t xml:space="preserve">TCP </w:t>
      </w:r>
      <w:r>
        <w:t>SYN segment was captured at t = 6.035475 and the TCP ACK segment was captured at t = 6.067775</w:t>
      </w:r>
      <w:r w:rsidR="006A32D8">
        <w:t>.</w:t>
      </w:r>
      <w:r w:rsidR="00267213">
        <w:t xml:space="preserve"> </w:t>
      </w:r>
    </w:p>
    <w:p w14:paraId="5EDAFDBF" w14:textId="1047111A" w:rsidR="00913E92" w:rsidRDefault="00913E92" w:rsidP="00913E92">
      <w:pPr>
        <w:pStyle w:val="ListParagraph"/>
        <w:numPr>
          <w:ilvl w:val="1"/>
          <w:numId w:val="6"/>
        </w:numPr>
      </w:pPr>
      <w:r>
        <w:t>TCP SYN:</w:t>
      </w:r>
    </w:p>
    <w:p w14:paraId="1167D73C" w14:textId="79119B94" w:rsidR="00913E92" w:rsidRDefault="00913E92" w:rsidP="00913E92">
      <w:pPr>
        <w:pStyle w:val="ListParagraph"/>
        <w:numPr>
          <w:ilvl w:val="2"/>
          <w:numId w:val="6"/>
        </w:numPr>
      </w:pPr>
      <w:r>
        <w:t xml:space="preserve">Source IP </w:t>
      </w:r>
      <w:r w:rsidR="0003349E">
        <w:t>changed</w:t>
      </w:r>
    </w:p>
    <w:p w14:paraId="338A7D58" w14:textId="16E39826" w:rsidR="00042079" w:rsidRDefault="00042079" w:rsidP="00042079">
      <w:pPr>
        <w:pStyle w:val="ListParagraph"/>
        <w:numPr>
          <w:ilvl w:val="1"/>
          <w:numId w:val="6"/>
        </w:numPr>
      </w:pPr>
      <w:r>
        <w:t>TCP ACK:</w:t>
      </w:r>
    </w:p>
    <w:p w14:paraId="3450B196" w14:textId="08D5DBCE" w:rsidR="00042079" w:rsidRDefault="00042079" w:rsidP="00042079">
      <w:pPr>
        <w:pStyle w:val="ListParagraph"/>
        <w:numPr>
          <w:ilvl w:val="2"/>
          <w:numId w:val="6"/>
        </w:numPr>
      </w:pPr>
      <w:r>
        <w:t>Destination IP changed</w:t>
      </w:r>
    </w:p>
    <w:p w14:paraId="0F5E1853" w14:textId="1908F799" w:rsidR="00AA6D4E" w:rsidRDefault="004E4283" w:rsidP="00AA6D4E">
      <w:pPr>
        <w:pStyle w:val="ListParagraph"/>
        <w:numPr>
          <w:ilvl w:val="0"/>
          <w:numId w:val="6"/>
        </w:numPr>
      </w:pPr>
      <w:r>
        <w:t xml:space="preserve">NAT </w:t>
      </w:r>
      <w:r w:rsidR="00A32951">
        <w:t>Table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4496"/>
        <w:gridCol w:w="4494"/>
      </w:tblGrid>
      <w:tr w:rsidR="008F18B9" w14:paraId="71B33F86" w14:textId="77777777" w:rsidTr="00E466F4">
        <w:tc>
          <w:tcPr>
            <w:tcW w:w="8990" w:type="dxa"/>
            <w:gridSpan w:val="2"/>
          </w:tcPr>
          <w:p w14:paraId="2D069C9F" w14:textId="695FCEDD" w:rsidR="008F18B9" w:rsidRPr="008F18B9" w:rsidRDefault="008F18B9" w:rsidP="00176B0F">
            <w:pPr>
              <w:pStyle w:val="ListParagraph"/>
              <w:ind w:left="0"/>
              <w:jc w:val="center"/>
            </w:pPr>
            <w:r>
              <w:t>NAT translation table</w:t>
            </w:r>
          </w:p>
        </w:tc>
      </w:tr>
      <w:tr w:rsidR="00FB556F" w14:paraId="066F0161" w14:textId="77777777" w:rsidTr="008F18B9">
        <w:tc>
          <w:tcPr>
            <w:tcW w:w="4496" w:type="dxa"/>
          </w:tcPr>
          <w:p w14:paraId="13CA4BD8" w14:textId="69419BB4" w:rsidR="00FB556F" w:rsidRPr="008F18B9" w:rsidRDefault="00F82963" w:rsidP="00176B0F">
            <w:pPr>
              <w:pStyle w:val="ListParagraph"/>
              <w:ind w:left="0"/>
              <w:jc w:val="center"/>
            </w:pPr>
            <w:r w:rsidRPr="008F18B9">
              <w:t>WAN side addr</w:t>
            </w:r>
          </w:p>
        </w:tc>
        <w:tc>
          <w:tcPr>
            <w:tcW w:w="4494" w:type="dxa"/>
          </w:tcPr>
          <w:p w14:paraId="52CC65EC" w14:textId="1EF83897" w:rsidR="00FB556F" w:rsidRPr="008F18B9" w:rsidRDefault="00F82963" w:rsidP="00176B0F">
            <w:pPr>
              <w:pStyle w:val="ListParagraph"/>
              <w:ind w:left="0"/>
              <w:jc w:val="center"/>
            </w:pPr>
            <w:r w:rsidRPr="008F18B9">
              <w:t>LAN side addr</w:t>
            </w:r>
          </w:p>
        </w:tc>
      </w:tr>
      <w:tr w:rsidR="00FB556F" w14:paraId="74DF5196" w14:textId="77777777" w:rsidTr="008F18B9">
        <w:tc>
          <w:tcPr>
            <w:tcW w:w="4496" w:type="dxa"/>
          </w:tcPr>
          <w:p w14:paraId="6B949644" w14:textId="6ADF20E4" w:rsidR="00FB556F" w:rsidRDefault="00BD4307" w:rsidP="00176B0F">
            <w:pPr>
              <w:pStyle w:val="ListParagraph"/>
              <w:ind w:left="0"/>
              <w:jc w:val="center"/>
            </w:pPr>
            <w:r>
              <w:t>71.192.34.104, 4335</w:t>
            </w:r>
          </w:p>
        </w:tc>
        <w:tc>
          <w:tcPr>
            <w:tcW w:w="4494" w:type="dxa"/>
          </w:tcPr>
          <w:p w14:paraId="3E55991A" w14:textId="696793B0" w:rsidR="00FB556F" w:rsidRDefault="00BD4307" w:rsidP="00176B0F">
            <w:pPr>
              <w:pStyle w:val="ListParagraph"/>
              <w:ind w:left="0"/>
              <w:jc w:val="center"/>
            </w:pPr>
            <w:r>
              <w:t>192.168.1.100, 4335</w:t>
            </w:r>
          </w:p>
        </w:tc>
      </w:tr>
    </w:tbl>
    <w:p w14:paraId="751C682C" w14:textId="2A900864" w:rsidR="007F4ADC" w:rsidRDefault="007F4ADC" w:rsidP="00A32951">
      <w:pPr>
        <w:pStyle w:val="ListParagraph"/>
        <w:ind w:left="360"/>
      </w:pPr>
    </w:p>
    <w:p w14:paraId="729EA570" w14:textId="0C4E22DD" w:rsidR="007F4ADC" w:rsidRDefault="007F4ADC">
      <w:r>
        <w:br w:type="page"/>
      </w:r>
    </w:p>
    <w:p w14:paraId="2C9C3F52" w14:textId="4EBF589C" w:rsidR="007F4ADC" w:rsidRDefault="0098264F" w:rsidP="00C96B6F">
      <w:pPr>
        <w:pStyle w:val="Heading1"/>
      </w:pPr>
      <w:r>
        <w:lastRenderedPageBreak/>
        <w:t>Wireshark Ethernet and ARP</w:t>
      </w:r>
    </w:p>
    <w:p w14:paraId="1DB73EBA" w14:textId="09BAC090" w:rsidR="00631775" w:rsidRDefault="00C62A80" w:rsidP="00631775">
      <w:r>
        <w:t>Note: I will be using the provided ethereal trace for this part of the assignment.</w:t>
      </w:r>
    </w:p>
    <w:p w14:paraId="5C7A1606" w14:textId="70712F69" w:rsidR="00620E4E" w:rsidRDefault="00C672B5" w:rsidP="00631775">
      <w:r>
        <w:rPr>
          <w:noProof/>
        </w:rPr>
        <w:drawing>
          <wp:inline distT="0" distB="0" distL="0" distR="0" wp14:anchorId="3F08BA24" wp14:editId="551A63BD">
            <wp:extent cx="5943600" cy="146748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67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34C29C" w14:textId="0856531F" w:rsidR="00C672B5" w:rsidRDefault="00C672B5" w:rsidP="00C672B5">
      <w:pPr>
        <w:pStyle w:val="Heading2"/>
        <w:jc w:val="center"/>
      </w:pPr>
      <w:r>
        <w:t>Figure #22: Ethernet Frame for HTTP GET</w:t>
      </w:r>
      <w:r w:rsidR="00403F1D">
        <w:t xml:space="preserve"> Request</w:t>
      </w:r>
    </w:p>
    <w:p w14:paraId="2B3A2DF7" w14:textId="77777777" w:rsidR="00F229EF" w:rsidRPr="00F229EF" w:rsidRDefault="00F229EF" w:rsidP="00F229EF"/>
    <w:p w14:paraId="612CCB02" w14:textId="195AB88D" w:rsidR="00C672B5" w:rsidRDefault="005950E2" w:rsidP="00C672B5">
      <w:pPr>
        <w:pStyle w:val="ListParagraph"/>
        <w:numPr>
          <w:ilvl w:val="0"/>
          <w:numId w:val="7"/>
        </w:numPr>
      </w:pPr>
      <w:r>
        <w:t>The 48-bit Ethernet address of my computer is</w:t>
      </w:r>
      <w:r w:rsidR="001E470D">
        <w:t xml:space="preserve"> </w:t>
      </w:r>
      <w:proofErr w:type="gramStart"/>
      <w:r w:rsidR="001E470D" w:rsidRPr="001E470D">
        <w:t>00:d</w:t>
      </w:r>
      <w:proofErr w:type="gramEnd"/>
      <w:r w:rsidR="001E470D" w:rsidRPr="001E470D">
        <w:t>0:59:a9:3d:68</w:t>
      </w:r>
      <w:r w:rsidR="000844C6">
        <w:t>.</w:t>
      </w:r>
    </w:p>
    <w:p w14:paraId="32867161" w14:textId="288F50B0" w:rsidR="001E470D" w:rsidRDefault="001E470D" w:rsidP="00C672B5">
      <w:pPr>
        <w:pStyle w:val="ListParagraph"/>
        <w:numPr>
          <w:ilvl w:val="0"/>
          <w:numId w:val="7"/>
        </w:numPr>
      </w:pPr>
      <w:r>
        <w:t>The 48-bit destination Ethernet address is</w:t>
      </w:r>
      <w:r w:rsidR="007618D1">
        <w:t xml:space="preserve"> </w:t>
      </w:r>
      <w:proofErr w:type="gramStart"/>
      <w:r w:rsidR="007618D1" w:rsidRPr="007618D1">
        <w:t>00:06:25:da</w:t>
      </w:r>
      <w:proofErr w:type="gramEnd"/>
      <w:r w:rsidR="007618D1" w:rsidRPr="007618D1">
        <w:t>:af:73</w:t>
      </w:r>
      <w:r w:rsidR="009A3DED">
        <w:t xml:space="preserve">. This corresponds to the </w:t>
      </w:r>
      <w:r w:rsidR="005730B3">
        <w:t xml:space="preserve">Linksys router that is used to get off the local subnet. </w:t>
      </w:r>
    </w:p>
    <w:p w14:paraId="1D172B35" w14:textId="13142C98" w:rsidR="00874C31" w:rsidRDefault="00A9730E" w:rsidP="00C672B5">
      <w:pPr>
        <w:pStyle w:val="ListParagraph"/>
        <w:numPr>
          <w:ilvl w:val="0"/>
          <w:numId w:val="7"/>
        </w:numPr>
      </w:pPr>
      <w:r>
        <w:t>The hexadecimal value for the Frame Type is 0x0800</w:t>
      </w:r>
      <w:r w:rsidR="00FA3F18">
        <w:t>, c</w:t>
      </w:r>
      <w:r>
        <w:t>orrespond</w:t>
      </w:r>
      <w:r w:rsidR="00FA3F18">
        <w:t>ing</w:t>
      </w:r>
      <w:r>
        <w:t xml:space="preserve"> to the IPv4 </w:t>
      </w:r>
      <w:r w:rsidR="00A73213">
        <w:t>protocol.</w:t>
      </w:r>
    </w:p>
    <w:p w14:paraId="2867188F" w14:textId="766B5C91" w:rsidR="00BC7505" w:rsidRDefault="000005E6" w:rsidP="00BC7505">
      <w:pPr>
        <w:pStyle w:val="ListParagraph"/>
        <w:numPr>
          <w:ilvl w:val="0"/>
          <w:numId w:val="7"/>
        </w:numPr>
      </w:pPr>
      <w:r>
        <w:t xml:space="preserve">As the ASCII G is the first thing in the payload, it would appear </w:t>
      </w:r>
      <w:r w:rsidR="000D5AC5">
        <w:t>5</w:t>
      </w:r>
      <w:r w:rsidR="00DE671E">
        <w:t>4</w:t>
      </w:r>
      <w:r w:rsidR="004E1CB5">
        <w:t xml:space="preserve"> bytes from the </w:t>
      </w:r>
      <w:r w:rsidR="00EB6BAF">
        <w:t>very start</w:t>
      </w:r>
      <w:r w:rsidR="004E1CB5">
        <w:t xml:space="preserve"> of the </w:t>
      </w:r>
      <w:r w:rsidR="00BC7505">
        <w:t>Ethernet frame.</w:t>
      </w:r>
    </w:p>
    <w:p w14:paraId="5DAC09B0" w14:textId="2BFC7EC7" w:rsidR="00BC7505" w:rsidRDefault="00BC7505" w:rsidP="00BC7505">
      <w:pPr>
        <w:pStyle w:val="ListParagraph"/>
        <w:ind w:left="360"/>
      </w:pPr>
    </w:p>
    <w:p w14:paraId="109869F8" w14:textId="1DB181D1" w:rsidR="00BC7505" w:rsidRDefault="00BC7505" w:rsidP="00BC7505">
      <w:pPr>
        <w:pStyle w:val="ListParagraph"/>
        <w:ind w:left="360"/>
      </w:pPr>
      <w:r>
        <w:t xml:space="preserve">This is because the HTTP GET message is carried inside of a TCP segment, which is carried inside an IP datagram, which is finally carried inside the Ethernet frame. </w:t>
      </w:r>
      <w:r w:rsidR="009260F0">
        <w:t xml:space="preserve">Thus, we </w:t>
      </w:r>
      <w:r w:rsidR="000D5AC5">
        <w:t>must</w:t>
      </w:r>
      <w:r w:rsidR="009260F0">
        <w:t xml:space="preserve"> </w:t>
      </w:r>
      <w:r w:rsidR="00AA7855">
        <w:t>consider</w:t>
      </w:r>
      <w:r w:rsidR="009260F0">
        <w:t xml:space="preserve"> 20 bytes of header from the TCP segment, 20 bytes from the IP datagram, and finally </w:t>
      </w:r>
      <w:r w:rsidR="00BC29ED">
        <w:t>14 bytes for Ethernet frame’s type and source and destination address.</w:t>
      </w:r>
    </w:p>
    <w:p w14:paraId="3DCDF117" w14:textId="2D396C25" w:rsidR="001B6E66" w:rsidRDefault="001B6E66" w:rsidP="00657EF7"/>
    <w:p w14:paraId="0EF68603" w14:textId="60D2E2B8" w:rsidR="00657EF7" w:rsidRDefault="00657EF7" w:rsidP="00657EF7">
      <w:r>
        <w:rPr>
          <w:noProof/>
        </w:rPr>
        <w:drawing>
          <wp:inline distT="0" distB="0" distL="0" distR="0" wp14:anchorId="61067E09" wp14:editId="6D07D713">
            <wp:extent cx="5943600" cy="927735"/>
            <wp:effectExtent l="0" t="0" r="0" b="571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27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753487" w14:textId="37699C6C" w:rsidR="009B1C46" w:rsidRDefault="009B1C46" w:rsidP="009B1C46">
      <w:pPr>
        <w:pStyle w:val="Heading2"/>
        <w:jc w:val="center"/>
      </w:pPr>
      <w:r>
        <w:t>Figure #2</w:t>
      </w:r>
      <w:r w:rsidR="00452292">
        <w:t>3</w:t>
      </w:r>
      <w:r>
        <w:t xml:space="preserve">: Ethernet Frame for HTTP </w:t>
      </w:r>
      <w:r w:rsidR="00403F1D">
        <w:t xml:space="preserve">GET </w:t>
      </w:r>
      <w:r w:rsidR="00452292">
        <w:t>Response</w:t>
      </w:r>
    </w:p>
    <w:p w14:paraId="1922EE5A" w14:textId="07A444DF" w:rsidR="00963745" w:rsidRDefault="00963745" w:rsidP="00963745"/>
    <w:p w14:paraId="43F2E6CB" w14:textId="7AEBD268" w:rsidR="00BC22DC" w:rsidRDefault="001372EB" w:rsidP="00BC22DC">
      <w:pPr>
        <w:pStyle w:val="ListParagraph"/>
        <w:numPr>
          <w:ilvl w:val="0"/>
          <w:numId w:val="7"/>
        </w:numPr>
      </w:pPr>
      <w:r>
        <w:t xml:space="preserve">The </w:t>
      </w:r>
      <w:r w:rsidR="00BC4ECF">
        <w:t xml:space="preserve">Ethernet source address is </w:t>
      </w:r>
      <w:proofErr w:type="gramStart"/>
      <w:r w:rsidR="00BC4ECF" w:rsidRPr="007618D1">
        <w:t>00:06:25:da</w:t>
      </w:r>
      <w:proofErr w:type="gramEnd"/>
      <w:r w:rsidR="00BC4ECF" w:rsidRPr="007618D1">
        <w:t>:af:73</w:t>
      </w:r>
      <w:r w:rsidR="00BC4ECF">
        <w:t>, which is the Ethernet address of the Linksys router as mentioned in Question 2.</w:t>
      </w:r>
    </w:p>
    <w:p w14:paraId="43F3D9EA" w14:textId="05758372" w:rsidR="00CA63E1" w:rsidRDefault="000844C6" w:rsidP="00BC22DC">
      <w:pPr>
        <w:pStyle w:val="ListParagraph"/>
        <w:numPr>
          <w:ilvl w:val="0"/>
          <w:numId w:val="7"/>
        </w:numPr>
      </w:pPr>
      <w:r>
        <w:t xml:space="preserve">The Ethernet destination address is </w:t>
      </w:r>
      <w:proofErr w:type="gramStart"/>
      <w:r w:rsidRPr="001E470D">
        <w:t>00:d</w:t>
      </w:r>
      <w:proofErr w:type="gramEnd"/>
      <w:r w:rsidRPr="001E470D">
        <w:t>0:59:a9:3d:68</w:t>
      </w:r>
      <w:r>
        <w:t>, the address of my computer.</w:t>
      </w:r>
    </w:p>
    <w:p w14:paraId="6ED89C82" w14:textId="77777777" w:rsidR="00FA3F18" w:rsidRDefault="00FA3F18" w:rsidP="00FA3F18">
      <w:pPr>
        <w:pStyle w:val="ListParagraph"/>
        <w:numPr>
          <w:ilvl w:val="0"/>
          <w:numId w:val="7"/>
        </w:numPr>
      </w:pPr>
      <w:r>
        <w:t xml:space="preserve">The </w:t>
      </w:r>
      <w:r>
        <w:t>hexadecimal value for the Frame Type is 0x0800, corresponding to the IPv4 protocol.</w:t>
      </w:r>
    </w:p>
    <w:p w14:paraId="1C0A109D" w14:textId="60910179" w:rsidR="006E6319" w:rsidRDefault="000B6A8D" w:rsidP="00BC22DC">
      <w:pPr>
        <w:pStyle w:val="ListParagraph"/>
        <w:numPr>
          <w:ilvl w:val="0"/>
          <w:numId w:val="7"/>
        </w:numPr>
      </w:pPr>
      <w:proofErr w:type="gramStart"/>
      <w:r>
        <w:t>Similar to</w:t>
      </w:r>
      <w:proofErr w:type="gramEnd"/>
      <w:r>
        <w:t xml:space="preserve"> </w:t>
      </w:r>
      <w:r w:rsidR="00910BA4">
        <w:t>Q</w:t>
      </w:r>
      <w:r>
        <w:t xml:space="preserve">uestion 4, as the O in OK is the first </w:t>
      </w:r>
      <w:r w:rsidR="00EB6BAF">
        <w:t xml:space="preserve">character, it will be 54 bytes away from the very start of the Ethernet frame. </w:t>
      </w:r>
      <w:r w:rsidR="00910BA4">
        <w:t>The calculations are the exact as Question 4.</w:t>
      </w:r>
    </w:p>
    <w:p w14:paraId="35F26B28" w14:textId="58E4847E" w:rsidR="00A61911" w:rsidRPr="00AB33E0" w:rsidRDefault="00795970" w:rsidP="0073557A">
      <w:r>
        <w:rPr>
          <w:noProof/>
        </w:rPr>
        <w:lastRenderedPageBreak/>
        <w:drawing>
          <wp:inline distT="0" distB="0" distL="0" distR="0" wp14:anchorId="51BBAD5D" wp14:editId="27F6AF97">
            <wp:extent cx="4200525" cy="5648325"/>
            <wp:effectExtent l="0" t="0" r="9525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200525" cy="5648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036883" w14:textId="7E3DD105" w:rsidR="00795970" w:rsidRDefault="00795970" w:rsidP="00795970">
      <w:pPr>
        <w:pStyle w:val="Heading2"/>
        <w:jc w:val="center"/>
      </w:pPr>
      <w:r>
        <w:t>Figure #2</w:t>
      </w:r>
      <w:r>
        <w:t>4</w:t>
      </w:r>
      <w:r>
        <w:t xml:space="preserve">: </w:t>
      </w:r>
      <w:r>
        <w:t>ARP Table</w:t>
      </w:r>
    </w:p>
    <w:p w14:paraId="24889E56" w14:textId="05AF6C58" w:rsidR="007E3D4D" w:rsidRDefault="007E3D4D" w:rsidP="007E3D4D"/>
    <w:p w14:paraId="35DC2271" w14:textId="6F6CB4B3" w:rsidR="00FC7CCD" w:rsidRDefault="00FC7CCD" w:rsidP="00FC7CCD">
      <w:pPr>
        <w:pStyle w:val="ListParagraph"/>
        <w:numPr>
          <w:ilvl w:val="0"/>
          <w:numId w:val="7"/>
        </w:numPr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4494"/>
        <w:gridCol w:w="4496"/>
      </w:tblGrid>
      <w:tr w:rsidR="009A7AC8" w14:paraId="7CCB4F60" w14:textId="77777777" w:rsidTr="009A7AC8">
        <w:tc>
          <w:tcPr>
            <w:tcW w:w="4675" w:type="dxa"/>
          </w:tcPr>
          <w:p w14:paraId="05442D8B" w14:textId="1BEE8A72" w:rsidR="009A7AC8" w:rsidRDefault="009A7AC8" w:rsidP="009A7AC8">
            <w:pPr>
              <w:pStyle w:val="ListParagraph"/>
              <w:ind w:left="0"/>
              <w:jc w:val="center"/>
            </w:pPr>
            <w:r>
              <w:t>Internet Address</w:t>
            </w:r>
          </w:p>
        </w:tc>
        <w:tc>
          <w:tcPr>
            <w:tcW w:w="4675" w:type="dxa"/>
          </w:tcPr>
          <w:p w14:paraId="2393EBD7" w14:textId="39F7CEEB" w:rsidR="009A7AC8" w:rsidRDefault="009A7AC8" w:rsidP="005475C6">
            <w:pPr>
              <w:pStyle w:val="ListParagraph"/>
              <w:ind w:left="0"/>
              <w:jc w:val="center"/>
            </w:pPr>
            <w:r>
              <w:t>IP Address</w:t>
            </w:r>
          </w:p>
        </w:tc>
      </w:tr>
      <w:tr w:rsidR="009A7AC8" w14:paraId="6052E53A" w14:textId="77777777" w:rsidTr="009A7AC8">
        <w:tc>
          <w:tcPr>
            <w:tcW w:w="4675" w:type="dxa"/>
          </w:tcPr>
          <w:p w14:paraId="1EB0FF87" w14:textId="3BA781C6" w:rsidR="009A7AC8" w:rsidRDefault="009A7AC8" w:rsidP="009A7AC8">
            <w:pPr>
              <w:pStyle w:val="ListParagraph"/>
              <w:ind w:left="0"/>
              <w:jc w:val="center"/>
            </w:pPr>
            <w:r>
              <w:t>Physical Address</w:t>
            </w:r>
          </w:p>
        </w:tc>
        <w:tc>
          <w:tcPr>
            <w:tcW w:w="4675" w:type="dxa"/>
          </w:tcPr>
          <w:p w14:paraId="07479605" w14:textId="3FE50840" w:rsidR="009A7AC8" w:rsidRDefault="009A7AC8" w:rsidP="005475C6">
            <w:pPr>
              <w:pStyle w:val="ListParagraph"/>
              <w:ind w:left="0"/>
              <w:jc w:val="center"/>
            </w:pPr>
            <w:r>
              <w:t>MAC Address</w:t>
            </w:r>
          </w:p>
        </w:tc>
      </w:tr>
      <w:tr w:rsidR="009A7AC8" w14:paraId="5621196B" w14:textId="77777777" w:rsidTr="009A7AC8">
        <w:tc>
          <w:tcPr>
            <w:tcW w:w="4675" w:type="dxa"/>
          </w:tcPr>
          <w:p w14:paraId="6730D0BD" w14:textId="76F524D6" w:rsidR="009A7AC8" w:rsidRDefault="009A7AC8" w:rsidP="009A7AC8">
            <w:pPr>
              <w:pStyle w:val="ListParagraph"/>
              <w:ind w:hanging="720"/>
              <w:jc w:val="center"/>
            </w:pPr>
            <w:r>
              <w:t>Type</w:t>
            </w:r>
          </w:p>
        </w:tc>
        <w:tc>
          <w:tcPr>
            <w:tcW w:w="4675" w:type="dxa"/>
          </w:tcPr>
          <w:p w14:paraId="56C4C75D" w14:textId="429DC841" w:rsidR="009A7AC8" w:rsidRDefault="005475C6" w:rsidP="005475C6">
            <w:pPr>
              <w:pStyle w:val="ListParagraph"/>
              <w:ind w:left="0"/>
              <w:jc w:val="center"/>
            </w:pPr>
            <w:r>
              <w:t>Protocol Type</w:t>
            </w:r>
          </w:p>
        </w:tc>
      </w:tr>
    </w:tbl>
    <w:p w14:paraId="4A98B040" w14:textId="77777777" w:rsidR="009A7AC8" w:rsidRPr="007E3D4D" w:rsidRDefault="009A7AC8" w:rsidP="009A7AC8">
      <w:pPr>
        <w:pStyle w:val="ListParagraph"/>
        <w:ind w:left="360"/>
      </w:pPr>
    </w:p>
    <w:p w14:paraId="5A80CB40" w14:textId="53CB7278" w:rsidR="00305196" w:rsidRDefault="007C5C15" w:rsidP="00305196">
      <w:r>
        <w:rPr>
          <w:noProof/>
        </w:rPr>
        <w:lastRenderedPageBreak/>
        <w:drawing>
          <wp:inline distT="0" distB="0" distL="0" distR="0" wp14:anchorId="3EF359F5" wp14:editId="107B20C4">
            <wp:extent cx="5943600" cy="189230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92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2A4F2B" w14:textId="2BC4CF47" w:rsidR="00B82FEE" w:rsidRDefault="00B82FEE" w:rsidP="00B82FEE">
      <w:pPr>
        <w:pStyle w:val="Heading2"/>
        <w:jc w:val="center"/>
      </w:pPr>
      <w:r>
        <w:t>Figure #2</w:t>
      </w:r>
      <w:r>
        <w:t>5</w:t>
      </w:r>
      <w:r>
        <w:t xml:space="preserve">: </w:t>
      </w:r>
      <w:r>
        <w:t>ARP Request Message</w:t>
      </w:r>
    </w:p>
    <w:p w14:paraId="3850ACBD" w14:textId="09FF8F41" w:rsidR="00492AB5" w:rsidRDefault="00492AB5" w:rsidP="00492AB5"/>
    <w:p w14:paraId="2C2753C2" w14:textId="05CDD54F" w:rsidR="00492AB5" w:rsidRDefault="00492AB5" w:rsidP="00492AB5">
      <w:pPr>
        <w:pStyle w:val="ListParagraph"/>
        <w:numPr>
          <w:ilvl w:val="0"/>
          <w:numId w:val="7"/>
        </w:numPr>
      </w:pPr>
      <w:bookmarkStart w:id="0" w:name="_GoBack"/>
      <w:bookmarkEnd w:id="0"/>
    </w:p>
    <w:p w14:paraId="085E3750" w14:textId="10819418" w:rsidR="007A1E9F" w:rsidRDefault="007A1E9F" w:rsidP="007A1E9F">
      <w:pPr>
        <w:pStyle w:val="ListParagraph"/>
        <w:numPr>
          <w:ilvl w:val="1"/>
          <w:numId w:val="7"/>
        </w:numPr>
      </w:pPr>
      <w:r>
        <w:t>Source:</w:t>
      </w:r>
      <w:r w:rsidR="00352A0D">
        <w:t xml:space="preserve"> </w:t>
      </w:r>
      <w:proofErr w:type="gramStart"/>
      <w:r w:rsidR="00352A0D" w:rsidRPr="001E470D">
        <w:t>00:d</w:t>
      </w:r>
      <w:proofErr w:type="gramEnd"/>
      <w:r w:rsidR="00352A0D" w:rsidRPr="001E470D">
        <w:t>0:59:a9:3d:68</w:t>
      </w:r>
      <w:r w:rsidR="00352A0D">
        <w:t>.</w:t>
      </w:r>
    </w:p>
    <w:p w14:paraId="763C453E" w14:textId="02AF0F7C" w:rsidR="007A1E9F" w:rsidRDefault="007A1E9F" w:rsidP="007A1E9F">
      <w:pPr>
        <w:pStyle w:val="ListParagraph"/>
        <w:numPr>
          <w:ilvl w:val="1"/>
          <w:numId w:val="7"/>
        </w:numPr>
      </w:pPr>
      <w:r>
        <w:t>Destination:</w:t>
      </w:r>
      <w:r w:rsidR="004C20AA">
        <w:t xml:space="preserve"> </w:t>
      </w:r>
      <w:proofErr w:type="gramStart"/>
      <w:r w:rsidR="004C20AA" w:rsidRPr="004C20AA">
        <w:t>ff:ff</w:t>
      </w:r>
      <w:proofErr w:type="gramEnd"/>
      <w:r w:rsidR="004C20AA" w:rsidRPr="004C20AA">
        <w:t>:ff:ff:ff:ff</w:t>
      </w:r>
      <w:r w:rsidR="004C20AA">
        <w:t>, for broadcast.</w:t>
      </w:r>
    </w:p>
    <w:p w14:paraId="55CB53B9" w14:textId="17122EB9" w:rsidR="00C73E21" w:rsidRDefault="00C73E21" w:rsidP="00C73E21">
      <w:pPr>
        <w:pStyle w:val="ListParagraph"/>
        <w:numPr>
          <w:ilvl w:val="0"/>
          <w:numId w:val="7"/>
        </w:numPr>
      </w:pPr>
      <w:r>
        <w:t xml:space="preserve">The hexadecimal value for the Frame Type is </w:t>
      </w:r>
      <w:r w:rsidR="00AB0002">
        <w:t>0x806</w:t>
      </w:r>
      <w:r>
        <w:t xml:space="preserve">, corresponding to the </w:t>
      </w:r>
      <w:r w:rsidR="00AB0002">
        <w:t>ARP</w:t>
      </w:r>
      <w:r>
        <w:t xml:space="preserve"> protocol.</w:t>
      </w:r>
    </w:p>
    <w:p w14:paraId="5F257678" w14:textId="77777777" w:rsidR="008F2602" w:rsidRDefault="008F2602" w:rsidP="00492AB5">
      <w:pPr>
        <w:pStyle w:val="ListParagraph"/>
        <w:numPr>
          <w:ilvl w:val="0"/>
          <w:numId w:val="7"/>
        </w:numPr>
      </w:pPr>
    </w:p>
    <w:p w14:paraId="33B527D8" w14:textId="123BD29D" w:rsidR="00C73E21" w:rsidRDefault="00C47F58" w:rsidP="008F2602">
      <w:pPr>
        <w:pStyle w:val="ListParagraph"/>
        <w:numPr>
          <w:ilvl w:val="1"/>
          <w:numId w:val="7"/>
        </w:numPr>
      </w:pPr>
      <w:r>
        <w:t>The ARP opcode field begins 20 bytes from the very beginning of the Ethernet frame</w:t>
      </w:r>
      <w:r w:rsidR="002F17FE">
        <w:t>.</w:t>
      </w:r>
    </w:p>
    <w:p w14:paraId="2B1B357E" w14:textId="62870A12" w:rsidR="00516846" w:rsidRDefault="007C5C15" w:rsidP="008F2602">
      <w:pPr>
        <w:pStyle w:val="ListParagraph"/>
        <w:numPr>
          <w:ilvl w:val="1"/>
          <w:numId w:val="7"/>
        </w:numPr>
      </w:pPr>
      <w:r>
        <w:t xml:space="preserve">Referring to fig 25, we see that the opcode is </w:t>
      </w:r>
      <w:r w:rsidR="000D409E">
        <w:t>1 (0x0001) for request</w:t>
      </w:r>
      <w:r w:rsidR="00C6346D">
        <w:t>.</w:t>
      </w:r>
    </w:p>
    <w:p w14:paraId="20AFCE62" w14:textId="4AED8538" w:rsidR="00C3248E" w:rsidRDefault="00C3031F" w:rsidP="008F2602">
      <w:pPr>
        <w:pStyle w:val="ListParagraph"/>
        <w:numPr>
          <w:ilvl w:val="1"/>
          <w:numId w:val="7"/>
        </w:numPr>
      </w:pPr>
      <w:r>
        <w:t>Yes, the ARP message contains the “Sender IP address” field.</w:t>
      </w:r>
    </w:p>
    <w:p w14:paraId="151C98DA" w14:textId="4CB7EC6A" w:rsidR="001F0A35" w:rsidRDefault="00891B5C" w:rsidP="008F2602">
      <w:pPr>
        <w:pStyle w:val="ListParagraph"/>
        <w:numPr>
          <w:ilvl w:val="1"/>
          <w:numId w:val="7"/>
        </w:numPr>
      </w:pPr>
      <w:r>
        <w:t xml:space="preserve">In the ARP message, the Target IP address field corresponds to the IP address being queried, and thus the Target MAC address field is set to </w:t>
      </w:r>
      <w:r w:rsidR="005626ED" w:rsidRPr="005626ED">
        <w:t>00:00:00</w:t>
      </w:r>
      <w:r w:rsidR="005626ED">
        <w:t>:</w:t>
      </w:r>
      <w:r w:rsidR="005626ED" w:rsidRPr="005626ED">
        <w:t>00:00:00</w:t>
      </w:r>
      <w:r w:rsidR="00942C06">
        <w:t xml:space="preserve"> to “question” the machine whose IP is the value of the Target IP address field.</w:t>
      </w:r>
    </w:p>
    <w:p w14:paraId="46F5731A" w14:textId="56276DFF" w:rsidR="00396C2D" w:rsidRDefault="00396C2D" w:rsidP="00396C2D"/>
    <w:p w14:paraId="41B3A4FB" w14:textId="2A109ACE" w:rsidR="00396C2D" w:rsidRDefault="00396C2D" w:rsidP="00396C2D">
      <w:r>
        <w:rPr>
          <w:noProof/>
        </w:rPr>
        <w:drawing>
          <wp:inline distT="0" distB="0" distL="0" distR="0" wp14:anchorId="186123B7" wp14:editId="327E15A1">
            <wp:extent cx="5943600" cy="223837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38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291B0F" w14:textId="54843010" w:rsidR="00396C2D" w:rsidRDefault="00396C2D" w:rsidP="00396C2D">
      <w:pPr>
        <w:pStyle w:val="Heading2"/>
        <w:jc w:val="center"/>
      </w:pPr>
      <w:r>
        <w:t>Figure #2</w:t>
      </w:r>
      <w:r>
        <w:t>6</w:t>
      </w:r>
      <w:r>
        <w:t xml:space="preserve">: ARP </w:t>
      </w:r>
      <w:r>
        <w:t>Response</w:t>
      </w:r>
      <w:r>
        <w:t xml:space="preserve"> Message</w:t>
      </w:r>
    </w:p>
    <w:p w14:paraId="6E34C0BC" w14:textId="634D0CBD" w:rsidR="004411F3" w:rsidRDefault="004411F3" w:rsidP="004411F3"/>
    <w:p w14:paraId="1DEEA7E6" w14:textId="77777777" w:rsidR="007C6607" w:rsidRDefault="007C6607" w:rsidP="004411F3"/>
    <w:p w14:paraId="4A301137" w14:textId="46E5E224" w:rsidR="004411F3" w:rsidRDefault="004411F3" w:rsidP="0095427B">
      <w:pPr>
        <w:pStyle w:val="ListParagraph"/>
        <w:numPr>
          <w:ilvl w:val="0"/>
          <w:numId w:val="7"/>
        </w:numPr>
      </w:pPr>
    </w:p>
    <w:p w14:paraId="7430DA13" w14:textId="7E630E0B" w:rsidR="0095427B" w:rsidRDefault="001D5B7F" w:rsidP="0095427B">
      <w:pPr>
        <w:pStyle w:val="ListParagraph"/>
        <w:numPr>
          <w:ilvl w:val="1"/>
          <w:numId w:val="7"/>
        </w:numPr>
      </w:pPr>
      <w:r>
        <w:t xml:space="preserve">Same answer as question 12 a) -&gt; 20 bytes from the very beginning. </w:t>
      </w:r>
    </w:p>
    <w:p w14:paraId="5A0F9817" w14:textId="1D380B22" w:rsidR="00396C2D" w:rsidRDefault="00884633" w:rsidP="00396C2D">
      <w:pPr>
        <w:pStyle w:val="ListParagraph"/>
        <w:numPr>
          <w:ilvl w:val="1"/>
          <w:numId w:val="7"/>
        </w:numPr>
      </w:pPr>
      <w:r>
        <w:t xml:space="preserve">Referring to fig 25, we see that the opcode is </w:t>
      </w:r>
      <w:r w:rsidR="008C057F">
        <w:t>2</w:t>
      </w:r>
      <w:r>
        <w:t xml:space="preserve"> (0x000</w:t>
      </w:r>
      <w:r w:rsidR="008C057F">
        <w:t>2</w:t>
      </w:r>
      <w:r>
        <w:t>) for re</w:t>
      </w:r>
      <w:r w:rsidR="008C057F">
        <w:t>ply</w:t>
      </w:r>
    </w:p>
    <w:p w14:paraId="39982B3E" w14:textId="770E5C87" w:rsidR="002566F1" w:rsidRDefault="0025538E" w:rsidP="00396C2D">
      <w:pPr>
        <w:pStyle w:val="ListParagraph"/>
        <w:numPr>
          <w:ilvl w:val="1"/>
          <w:numId w:val="7"/>
        </w:numPr>
      </w:pPr>
      <w:r>
        <w:t>The “answer” to the previous query appears in the “Sender MAC address” field.</w:t>
      </w:r>
    </w:p>
    <w:p w14:paraId="6D768662" w14:textId="10B59654" w:rsidR="000B4F8B" w:rsidRDefault="000B4F8B" w:rsidP="000B4F8B">
      <w:pPr>
        <w:pStyle w:val="ListParagraph"/>
        <w:numPr>
          <w:ilvl w:val="0"/>
          <w:numId w:val="7"/>
        </w:numPr>
      </w:pPr>
    </w:p>
    <w:p w14:paraId="2197A177" w14:textId="3AB28BBD" w:rsidR="003B7CA7" w:rsidRDefault="003B7CA7" w:rsidP="003B7CA7">
      <w:pPr>
        <w:pStyle w:val="ListParagraph"/>
        <w:numPr>
          <w:ilvl w:val="1"/>
          <w:numId w:val="7"/>
        </w:numPr>
      </w:pPr>
      <w:r w:rsidRPr="003B7CA7">
        <w:t xml:space="preserve">Source: </w:t>
      </w:r>
      <w:proofErr w:type="gramStart"/>
      <w:r w:rsidRPr="003B7CA7">
        <w:t>00:06:25:da</w:t>
      </w:r>
      <w:proofErr w:type="gramEnd"/>
      <w:r w:rsidRPr="003B7CA7">
        <w:t>:af:73</w:t>
      </w:r>
    </w:p>
    <w:p w14:paraId="109D41A2" w14:textId="0CF5D097" w:rsidR="00583D1E" w:rsidRDefault="00583D1E" w:rsidP="003B7CA7">
      <w:pPr>
        <w:pStyle w:val="ListParagraph"/>
        <w:numPr>
          <w:ilvl w:val="1"/>
          <w:numId w:val="7"/>
        </w:numPr>
      </w:pPr>
      <w:r w:rsidRPr="00583D1E">
        <w:t xml:space="preserve">Destination: </w:t>
      </w:r>
      <w:proofErr w:type="gramStart"/>
      <w:r w:rsidRPr="00583D1E">
        <w:t>00:d</w:t>
      </w:r>
      <w:proofErr w:type="gramEnd"/>
      <w:r w:rsidRPr="00583D1E">
        <w:t>0:59:a9:3d:68</w:t>
      </w:r>
    </w:p>
    <w:p w14:paraId="4D4FDCEA" w14:textId="65481541" w:rsidR="00664B78" w:rsidRDefault="00664B78" w:rsidP="00664B78"/>
    <w:p w14:paraId="19645261" w14:textId="6D4DA248" w:rsidR="00664B78" w:rsidRDefault="00664B78" w:rsidP="00664B78">
      <w:r>
        <w:rPr>
          <w:noProof/>
        </w:rPr>
        <w:drawing>
          <wp:inline distT="0" distB="0" distL="0" distR="0" wp14:anchorId="24A121CF" wp14:editId="5B1FC822">
            <wp:extent cx="5943600" cy="211709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17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578D81" w14:textId="5900BF85" w:rsidR="00664B78" w:rsidRDefault="00664B78" w:rsidP="00664B78">
      <w:pPr>
        <w:pStyle w:val="Heading2"/>
        <w:jc w:val="center"/>
      </w:pPr>
      <w:r>
        <w:t xml:space="preserve">Figure #26: </w:t>
      </w:r>
      <w:proofErr w:type="spellStart"/>
      <w:r w:rsidR="00A426BB">
        <w:t>Unreplied</w:t>
      </w:r>
      <w:proofErr w:type="spellEnd"/>
      <w:r w:rsidR="00A426BB">
        <w:t xml:space="preserve"> </w:t>
      </w:r>
      <w:r>
        <w:t xml:space="preserve">ARP </w:t>
      </w:r>
      <w:r>
        <w:t>Request</w:t>
      </w:r>
      <w:r>
        <w:t xml:space="preserve"> Message</w:t>
      </w:r>
    </w:p>
    <w:p w14:paraId="63B37A3B" w14:textId="77777777" w:rsidR="00664B78" w:rsidRDefault="00664B78" w:rsidP="00664B78"/>
    <w:p w14:paraId="6979D87C" w14:textId="097E303E" w:rsidR="009B74F2" w:rsidRPr="00492AB5" w:rsidRDefault="00981886" w:rsidP="009B74F2">
      <w:pPr>
        <w:pStyle w:val="ListParagraph"/>
        <w:numPr>
          <w:ilvl w:val="0"/>
          <w:numId w:val="7"/>
        </w:numPr>
      </w:pPr>
      <w:r>
        <w:t xml:space="preserve">There is no reply on our trace because </w:t>
      </w:r>
      <w:r w:rsidR="002A56FC">
        <w:t xml:space="preserve">while the ARP request is </w:t>
      </w:r>
      <w:proofErr w:type="gramStart"/>
      <w:r w:rsidR="002A56FC">
        <w:t>similar to</w:t>
      </w:r>
      <w:proofErr w:type="gramEnd"/>
      <w:r w:rsidR="002A56FC">
        <w:t xml:space="preserve"> the DHCP request in that they are both broadcasts, the ARP reply is a uni</w:t>
      </w:r>
      <w:r w:rsidR="001E6DF0">
        <w:t xml:space="preserve">cast reply. </w:t>
      </w:r>
      <w:r w:rsidR="00A17536">
        <w:t>As the ARP request was not made by us (</w:t>
      </w:r>
      <w:r w:rsidR="005D2803">
        <w:t>different source IP and MAC address), we are unable to capture the ARP reply packet.</w:t>
      </w:r>
    </w:p>
    <w:p w14:paraId="63889F8D" w14:textId="77777777" w:rsidR="00B82FEE" w:rsidRPr="0072773B" w:rsidRDefault="00B82FEE" w:rsidP="00305196"/>
    <w:p w14:paraId="44390E0B" w14:textId="77777777" w:rsidR="00D6209F" w:rsidRPr="00226F45" w:rsidRDefault="00D6209F" w:rsidP="00226F45"/>
    <w:p w14:paraId="0BE6430F" w14:textId="55E9BC14" w:rsidR="006B7601" w:rsidRPr="006B7601" w:rsidRDefault="006B7601" w:rsidP="00243505">
      <w:pPr>
        <w:pStyle w:val="NoSpacing"/>
        <w:jc w:val="center"/>
      </w:pPr>
    </w:p>
    <w:sectPr w:rsidR="006B7601" w:rsidRPr="006B7601">
      <w:headerReference w:type="default" r:id="rId34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484F37" w14:textId="77777777" w:rsidR="004C5738" w:rsidRDefault="004C5738" w:rsidP="00797F96">
      <w:pPr>
        <w:spacing w:after="0" w:line="240" w:lineRule="auto"/>
      </w:pPr>
      <w:r>
        <w:separator/>
      </w:r>
    </w:p>
  </w:endnote>
  <w:endnote w:type="continuationSeparator" w:id="0">
    <w:p w14:paraId="4C7465AF" w14:textId="77777777" w:rsidR="004C5738" w:rsidRDefault="004C5738" w:rsidP="00797F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5B165E" w14:textId="77777777" w:rsidR="004C5738" w:rsidRDefault="004C5738" w:rsidP="00797F96">
      <w:pPr>
        <w:spacing w:after="0" w:line="240" w:lineRule="auto"/>
      </w:pPr>
      <w:r>
        <w:separator/>
      </w:r>
    </w:p>
  </w:footnote>
  <w:footnote w:type="continuationSeparator" w:id="0">
    <w:p w14:paraId="348850F6" w14:textId="77777777" w:rsidR="004C5738" w:rsidRDefault="004C5738" w:rsidP="00797F9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3E79A1" w14:textId="41F89DEB" w:rsidR="00797F96" w:rsidRPr="00797F96" w:rsidRDefault="00797F96" w:rsidP="00797F96">
    <w:pPr>
      <w:pStyle w:val="Header"/>
      <w:jc w:val="center"/>
      <w:rPr>
        <w:sz w:val="40"/>
        <w:szCs w:val="40"/>
      </w:rPr>
    </w:pPr>
    <w:r>
      <w:rPr>
        <w:sz w:val="40"/>
        <w:szCs w:val="40"/>
      </w:rPr>
      <w:t xml:space="preserve">ELEC 331 Assignment </w:t>
    </w:r>
    <w:r w:rsidR="00C06DD7">
      <w:rPr>
        <w:sz w:val="40"/>
        <w:szCs w:val="40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074F0A"/>
    <w:multiLevelType w:val="hybridMultilevel"/>
    <w:tmpl w:val="7BB65C4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069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0A4208"/>
    <w:multiLevelType w:val="hybridMultilevel"/>
    <w:tmpl w:val="7BB65C4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069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BD9221E"/>
    <w:multiLevelType w:val="hybridMultilevel"/>
    <w:tmpl w:val="BC34914C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643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44E01483"/>
    <w:multiLevelType w:val="hybridMultilevel"/>
    <w:tmpl w:val="F8768376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643" w:hanging="360"/>
      </w:pPr>
    </w:lvl>
    <w:lvl w:ilvl="2" w:tplc="1009001B">
      <w:start w:val="1"/>
      <w:numFmt w:val="lowerRoman"/>
      <w:lvlText w:val="%3."/>
      <w:lvlJc w:val="right"/>
      <w:pPr>
        <w:ind w:left="889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4E96877"/>
    <w:multiLevelType w:val="hybridMultilevel"/>
    <w:tmpl w:val="47120846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785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63476E53"/>
    <w:multiLevelType w:val="hybridMultilevel"/>
    <w:tmpl w:val="33E8CE06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785" w:hanging="360"/>
      </w:pPr>
    </w:lvl>
    <w:lvl w:ilvl="2" w:tplc="1009001B">
      <w:start w:val="1"/>
      <w:numFmt w:val="lowerRoman"/>
      <w:lvlText w:val="%3."/>
      <w:lvlJc w:val="right"/>
      <w:pPr>
        <w:ind w:left="103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6B126776"/>
    <w:multiLevelType w:val="hybridMultilevel"/>
    <w:tmpl w:val="E618D612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4"/>
  </w:num>
  <w:num w:numId="2">
    <w:abstractNumId w:val="6"/>
  </w:num>
  <w:num w:numId="3">
    <w:abstractNumId w:val="5"/>
  </w:num>
  <w:num w:numId="4">
    <w:abstractNumId w:val="0"/>
  </w:num>
  <w:num w:numId="5">
    <w:abstractNumId w:val="1"/>
  </w:num>
  <w:num w:numId="6">
    <w:abstractNumId w:val="3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UytDQwNza0NLc0MbdU0lEKTi0uzszPAymwqAUA1TQLWSwAAAA="/>
  </w:docVars>
  <w:rsids>
    <w:rsidRoot w:val="004B5E41"/>
    <w:rsid w:val="000005E6"/>
    <w:rsid w:val="00000C34"/>
    <w:rsid w:val="00007E7C"/>
    <w:rsid w:val="00015C15"/>
    <w:rsid w:val="000223E7"/>
    <w:rsid w:val="000228C7"/>
    <w:rsid w:val="0002502B"/>
    <w:rsid w:val="000276D4"/>
    <w:rsid w:val="00031C61"/>
    <w:rsid w:val="00032111"/>
    <w:rsid w:val="000329BB"/>
    <w:rsid w:val="0003349E"/>
    <w:rsid w:val="00033D11"/>
    <w:rsid w:val="00035717"/>
    <w:rsid w:val="00042079"/>
    <w:rsid w:val="00052B90"/>
    <w:rsid w:val="000606F3"/>
    <w:rsid w:val="00064260"/>
    <w:rsid w:val="00064953"/>
    <w:rsid w:val="0007380C"/>
    <w:rsid w:val="000760D5"/>
    <w:rsid w:val="00081EA8"/>
    <w:rsid w:val="000844C6"/>
    <w:rsid w:val="00091136"/>
    <w:rsid w:val="000959F5"/>
    <w:rsid w:val="000A07AB"/>
    <w:rsid w:val="000A14FC"/>
    <w:rsid w:val="000B4400"/>
    <w:rsid w:val="000B4F8B"/>
    <w:rsid w:val="000B5643"/>
    <w:rsid w:val="000B6A8D"/>
    <w:rsid w:val="000C103B"/>
    <w:rsid w:val="000D3085"/>
    <w:rsid w:val="000D409E"/>
    <w:rsid w:val="000D42EA"/>
    <w:rsid w:val="000D5AC5"/>
    <w:rsid w:val="000D6C34"/>
    <w:rsid w:val="000D75F1"/>
    <w:rsid w:val="000E0F2F"/>
    <w:rsid w:val="000E1B50"/>
    <w:rsid w:val="000E3ADD"/>
    <w:rsid w:val="000F7E20"/>
    <w:rsid w:val="001012F8"/>
    <w:rsid w:val="00110B78"/>
    <w:rsid w:val="00112D1A"/>
    <w:rsid w:val="00112DD0"/>
    <w:rsid w:val="00117195"/>
    <w:rsid w:val="00121240"/>
    <w:rsid w:val="00122D5B"/>
    <w:rsid w:val="001372EB"/>
    <w:rsid w:val="00137A89"/>
    <w:rsid w:val="0014281A"/>
    <w:rsid w:val="00143876"/>
    <w:rsid w:val="00143D30"/>
    <w:rsid w:val="001441C7"/>
    <w:rsid w:val="00153F02"/>
    <w:rsid w:val="0016239C"/>
    <w:rsid w:val="001752C4"/>
    <w:rsid w:val="00175FFC"/>
    <w:rsid w:val="00176B0F"/>
    <w:rsid w:val="00177923"/>
    <w:rsid w:val="00183D83"/>
    <w:rsid w:val="00184445"/>
    <w:rsid w:val="00185AF5"/>
    <w:rsid w:val="00187C5C"/>
    <w:rsid w:val="001929DB"/>
    <w:rsid w:val="001953E4"/>
    <w:rsid w:val="001A2AC6"/>
    <w:rsid w:val="001A6AB1"/>
    <w:rsid w:val="001A74B3"/>
    <w:rsid w:val="001B6A82"/>
    <w:rsid w:val="001B6E66"/>
    <w:rsid w:val="001C18DB"/>
    <w:rsid w:val="001C74C9"/>
    <w:rsid w:val="001C78EF"/>
    <w:rsid w:val="001D2A34"/>
    <w:rsid w:val="001D5B7F"/>
    <w:rsid w:val="001D6E51"/>
    <w:rsid w:val="001E1543"/>
    <w:rsid w:val="001E470D"/>
    <w:rsid w:val="001E58B9"/>
    <w:rsid w:val="001E6DF0"/>
    <w:rsid w:val="001F0A35"/>
    <w:rsid w:val="001F203E"/>
    <w:rsid w:val="001F7158"/>
    <w:rsid w:val="00226F45"/>
    <w:rsid w:val="00235C86"/>
    <w:rsid w:val="00240A0A"/>
    <w:rsid w:val="00241200"/>
    <w:rsid w:val="00243505"/>
    <w:rsid w:val="0024450F"/>
    <w:rsid w:val="0025538E"/>
    <w:rsid w:val="00255ABB"/>
    <w:rsid w:val="002566F1"/>
    <w:rsid w:val="00263225"/>
    <w:rsid w:val="00267213"/>
    <w:rsid w:val="002769DE"/>
    <w:rsid w:val="00281446"/>
    <w:rsid w:val="002831DF"/>
    <w:rsid w:val="00284B56"/>
    <w:rsid w:val="002A02C7"/>
    <w:rsid w:val="002A4BA7"/>
    <w:rsid w:val="002A56FC"/>
    <w:rsid w:val="002B0141"/>
    <w:rsid w:val="002B2EBC"/>
    <w:rsid w:val="002B6074"/>
    <w:rsid w:val="002C5AD4"/>
    <w:rsid w:val="002C7B54"/>
    <w:rsid w:val="002D3F3F"/>
    <w:rsid w:val="002F17FE"/>
    <w:rsid w:val="002F1E4B"/>
    <w:rsid w:val="002F4CB1"/>
    <w:rsid w:val="003025FD"/>
    <w:rsid w:val="00305196"/>
    <w:rsid w:val="00307268"/>
    <w:rsid w:val="00310C0E"/>
    <w:rsid w:val="00312ED5"/>
    <w:rsid w:val="00313527"/>
    <w:rsid w:val="0032067B"/>
    <w:rsid w:val="00321723"/>
    <w:rsid w:val="0032390F"/>
    <w:rsid w:val="00324000"/>
    <w:rsid w:val="00331641"/>
    <w:rsid w:val="00332C46"/>
    <w:rsid w:val="003345D7"/>
    <w:rsid w:val="00337A6E"/>
    <w:rsid w:val="003422CF"/>
    <w:rsid w:val="00343730"/>
    <w:rsid w:val="0034689B"/>
    <w:rsid w:val="00346BD2"/>
    <w:rsid w:val="00347019"/>
    <w:rsid w:val="00347492"/>
    <w:rsid w:val="00352A0D"/>
    <w:rsid w:val="00366BDA"/>
    <w:rsid w:val="00367AE8"/>
    <w:rsid w:val="0037058F"/>
    <w:rsid w:val="003706A3"/>
    <w:rsid w:val="0037172B"/>
    <w:rsid w:val="00375D4E"/>
    <w:rsid w:val="00381E86"/>
    <w:rsid w:val="003828ED"/>
    <w:rsid w:val="00382ADD"/>
    <w:rsid w:val="0038715D"/>
    <w:rsid w:val="003872FA"/>
    <w:rsid w:val="00396C2D"/>
    <w:rsid w:val="003A128F"/>
    <w:rsid w:val="003A1B16"/>
    <w:rsid w:val="003A5EDD"/>
    <w:rsid w:val="003A6DE4"/>
    <w:rsid w:val="003B2AF2"/>
    <w:rsid w:val="003B4E98"/>
    <w:rsid w:val="003B7CA7"/>
    <w:rsid w:val="003C1E08"/>
    <w:rsid w:val="003D5221"/>
    <w:rsid w:val="003D5528"/>
    <w:rsid w:val="003D739E"/>
    <w:rsid w:val="003E1A20"/>
    <w:rsid w:val="003E7084"/>
    <w:rsid w:val="003E7A04"/>
    <w:rsid w:val="003F3548"/>
    <w:rsid w:val="00403F1D"/>
    <w:rsid w:val="00412062"/>
    <w:rsid w:val="004142D5"/>
    <w:rsid w:val="00423958"/>
    <w:rsid w:val="00426815"/>
    <w:rsid w:val="00430EF8"/>
    <w:rsid w:val="004364DB"/>
    <w:rsid w:val="004403D4"/>
    <w:rsid w:val="00440766"/>
    <w:rsid w:val="00440907"/>
    <w:rsid w:val="004411F3"/>
    <w:rsid w:val="004447D8"/>
    <w:rsid w:val="004518E8"/>
    <w:rsid w:val="00451E66"/>
    <w:rsid w:val="00452292"/>
    <w:rsid w:val="00456C78"/>
    <w:rsid w:val="00457606"/>
    <w:rsid w:val="00457652"/>
    <w:rsid w:val="00457893"/>
    <w:rsid w:val="00470C0B"/>
    <w:rsid w:val="00470E67"/>
    <w:rsid w:val="004743C1"/>
    <w:rsid w:val="00474A58"/>
    <w:rsid w:val="004752F9"/>
    <w:rsid w:val="00476D38"/>
    <w:rsid w:val="0047722B"/>
    <w:rsid w:val="00486AD5"/>
    <w:rsid w:val="004870AF"/>
    <w:rsid w:val="00490B0F"/>
    <w:rsid w:val="00491E72"/>
    <w:rsid w:val="00492AB5"/>
    <w:rsid w:val="00492C14"/>
    <w:rsid w:val="00493A6D"/>
    <w:rsid w:val="00494B50"/>
    <w:rsid w:val="00495B3F"/>
    <w:rsid w:val="004B1D70"/>
    <w:rsid w:val="004B5E41"/>
    <w:rsid w:val="004C20AA"/>
    <w:rsid w:val="004C3315"/>
    <w:rsid w:val="004C4B75"/>
    <w:rsid w:val="004C529C"/>
    <w:rsid w:val="004C5738"/>
    <w:rsid w:val="004C62F0"/>
    <w:rsid w:val="004C6F8F"/>
    <w:rsid w:val="004D6398"/>
    <w:rsid w:val="004D6416"/>
    <w:rsid w:val="004E1CB5"/>
    <w:rsid w:val="004E298D"/>
    <w:rsid w:val="004E2A62"/>
    <w:rsid w:val="004E4283"/>
    <w:rsid w:val="004E4F00"/>
    <w:rsid w:val="004E5EBD"/>
    <w:rsid w:val="004E6A71"/>
    <w:rsid w:val="004F034F"/>
    <w:rsid w:val="00505B96"/>
    <w:rsid w:val="00512060"/>
    <w:rsid w:val="0051445E"/>
    <w:rsid w:val="00516846"/>
    <w:rsid w:val="005218DD"/>
    <w:rsid w:val="00524FB8"/>
    <w:rsid w:val="00530B7E"/>
    <w:rsid w:val="0053236B"/>
    <w:rsid w:val="00543DBD"/>
    <w:rsid w:val="005462A3"/>
    <w:rsid w:val="005475C6"/>
    <w:rsid w:val="005479F7"/>
    <w:rsid w:val="00557703"/>
    <w:rsid w:val="005626ED"/>
    <w:rsid w:val="00570CA1"/>
    <w:rsid w:val="005730B3"/>
    <w:rsid w:val="00583D1E"/>
    <w:rsid w:val="005844FA"/>
    <w:rsid w:val="00584D8D"/>
    <w:rsid w:val="0059398F"/>
    <w:rsid w:val="005950E2"/>
    <w:rsid w:val="00596D4E"/>
    <w:rsid w:val="005A28D4"/>
    <w:rsid w:val="005A3DCF"/>
    <w:rsid w:val="005A66F4"/>
    <w:rsid w:val="005A74EA"/>
    <w:rsid w:val="005B4BA8"/>
    <w:rsid w:val="005D109B"/>
    <w:rsid w:val="005D2803"/>
    <w:rsid w:val="005D460C"/>
    <w:rsid w:val="005D62CE"/>
    <w:rsid w:val="005D7D5D"/>
    <w:rsid w:val="005E0FA1"/>
    <w:rsid w:val="005E3E7C"/>
    <w:rsid w:val="005E3FEE"/>
    <w:rsid w:val="005F1727"/>
    <w:rsid w:val="005F232D"/>
    <w:rsid w:val="005F2BCF"/>
    <w:rsid w:val="005F3DED"/>
    <w:rsid w:val="005F5BB6"/>
    <w:rsid w:val="00601B68"/>
    <w:rsid w:val="00604CF4"/>
    <w:rsid w:val="00605BDA"/>
    <w:rsid w:val="0061332D"/>
    <w:rsid w:val="00620DA1"/>
    <w:rsid w:val="00620E4E"/>
    <w:rsid w:val="00621C39"/>
    <w:rsid w:val="006278AE"/>
    <w:rsid w:val="00631775"/>
    <w:rsid w:val="006339A5"/>
    <w:rsid w:val="00634053"/>
    <w:rsid w:val="0063496A"/>
    <w:rsid w:val="00636442"/>
    <w:rsid w:val="00642706"/>
    <w:rsid w:val="00646989"/>
    <w:rsid w:val="00650CF5"/>
    <w:rsid w:val="00654E4B"/>
    <w:rsid w:val="00655B47"/>
    <w:rsid w:val="00657EF7"/>
    <w:rsid w:val="006611C9"/>
    <w:rsid w:val="00662277"/>
    <w:rsid w:val="006633BF"/>
    <w:rsid w:val="00664B78"/>
    <w:rsid w:val="00666CBE"/>
    <w:rsid w:val="00667A2A"/>
    <w:rsid w:val="00667F8A"/>
    <w:rsid w:val="0067538F"/>
    <w:rsid w:val="00683EB0"/>
    <w:rsid w:val="0068461E"/>
    <w:rsid w:val="0068654E"/>
    <w:rsid w:val="0068768A"/>
    <w:rsid w:val="00687CEF"/>
    <w:rsid w:val="00694217"/>
    <w:rsid w:val="00695179"/>
    <w:rsid w:val="006A32D8"/>
    <w:rsid w:val="006A5760"/>
    <w:rsid w:val="006B1BD3"/>
    <w:rsid w:val="006B7601"/>
    <w:rsid w:val="006B7DB5"/>
    <w:rsid w:val="006C1B5B"/>
    <w:rsid w:val="006C5B4E"/>
    <w:rsid w:val="006C69DD"/>
    <w:rsid w:val="006C73AD"/>
    <w:rsid w:val="006D0842"/>
    <w:rsid w:val="006D65FE"/>
    <w:rsid w:val="006E1482"/>
    <w:rsid w:val="006E3819"/>
    <w:rsid w:val="006E4128"/>
    <w:rsid w:val="006E6319"/>
    <w:rsid w:val="006F0574"/>
    <w:rsid w:val="006F25C1"/>
    <w:rsid w:val="006F4F82"/>
    <w:rsid w:val="006F53D0"/>
    <w:rsid w:val="0070011C"/>
    <w:rsid w:val="007008B6"/>
    <w:rsid w:val="00702AB7"/>
    <w:rsid w:val="0070310D"/>
    <w:rsid w:val="00703D51"/>
    <w:rsid w:val="007050D6"/>
    <w:rsid w:val="00711F2C"/>
    <w:rsid w:val="00715337"/>
    <w:rsid w:val="00717F42"/>
    <w:rsid w:val="00720F54"/>
    <w:rsid w:val="00725393"/>
    <w:rsid w:val="0072773B"/>
    <w:rsid w:val="007305B1"/>
    <w:rsid w:val="00731BF4"/>
    <w:rsid w:val="00732648"/>
    <w:rsid w:val="0073557A"/>
    <w:rsid w:val="00742171"/>
    <w:rsid w:val="00742456"/>
    <w:rsid w:val="00746F66"/>
    <w:rsid w:val="00757B83"/>
    <w:rsid w:val="007618D1"/>
    <w:rsid w:val="00762DB2"/>
    <w:rsid w:val="007655D5"/>
    <w:rsid w:val="00767029"/>
    <w:rsid w:val="00771E6C"/>
    <w:rsid w:val="00771EB1"/>
    <w:rsid w:val="007738B8"/>
    <w:rsid w:val="007877D5"/>
    <w:rsid w:val="00795970"/>
    <w:rsid w:val="00797F96"/>
    <w:rsid w:val="007A1E9F"/>
    <w:rsid w:val="007A2F91"/>
    <w:rsid w:val="007A4D14"/>
    <w:rsid w:val="007A5BA3"/>
    <w:rsid w:val="007A60CF"/>
    <w:rsid w:val="007A78E0"/>
    <w:rsid w:val="007B0AB6"/>
    <w:rsid w:val="007B148A"/>
    <w:rsid w:val="007B4979"/>
    <w:rsid w:val="007C10C0"/>
    <w:rsid w:val="007C19D4"/>
    <w:rsid w:val="007C4420"/>
    <w:rsid w:val="007C44FA"/>
    <w:rsid w:val="007C5C15"/>
    <w:rsid w:val="007C6607"/>
    <w:rsid w:val="007D5740"/>
    <w:rsid w:val="007E3D4D"/>
    <w:rsid w:val="007F21A0"/>
    <w:rsid w:val="007F3644"/>
    <w:rsid w:val="007F4ADC"/>
    <w:rsid w:val="007F68DC"/>
    <w:rsid w:val="007F73B3"/>
    <w:rsid w:val="007F76ED"/>
    <w:rsid w:val="008052B0"/>
    <w:rsid w:val="00806C9F"/>
    <w:rsid w:val="0081139E"/>
    <w:rsid w:val="0081406D"/>
    <w:rsid w:val="00815B6A"/>
    <w:rsid w:val="008228BD"/>
    <w:rsid w:val="0082458B"/>
    <w:rsid w:val="0084357B"/>
    <w:rsid w:val="00851B8C"/>
    <w:rsid w:val="00860B80"/>
    <w:rsid w:val="00863C59"/>
    <w:rsid w:val="00866F39"/>
    <w:rsid w:val="00871587"/>
    <w:rsid w:val="00871F89"/>
    <w:rsid w:val="00874C31"/>
    <w:rsid w:val="0087658B"/>
    <w:rsid w:val="00884633"/>
    <w:rsid w:val="00885A58"/>
    <w:rsid w:val="00886531"/>
    <w:rsid w:val="00891B5C"/>
    <w:rsid w:val="0089685D"/>
    <w:rsid w:val="00897C9D"/>
    <w:rsid w:val="008A1237"/>
    <w:rsid w:val="008A3199"/>
    <w:rsid w:val="008A3DF5"/>
    <w:rsid w:val="008B460A"/>
    <w:rsid w:val="008B5A80"/>
    <w:rsid w:val="008C00E7"/>
    <w:rsid w:val="008C057F"/>
    <w:rsid w:val="008C09D8"/>
    <w:rsid w:val="008C19BE"/>
    <w:rsid w:val="008D10EF"/>
    <w:rsid w:val="008D424E"/>
    <w:rsid w:val="008D789F"/>
    <w:rsid w:val="008E1E44"/>
    <w:rsid w:val="008F18B9"/>
    <w:rsid w:val="008F2602"/>
    <w:rsid w:val="008F34E5"/>
    <w:rsid w:val="008F40C0"/>
    <w:rsid w:val="008F5155"/>
    <w:rsid w:val="00901800"/>
    <w:rsid w:val="00902790"/>
    <w:rsid w:val="00910BA4"/>
    <w:rsid w:val="00913E92"/>
    <w:rsid w:val="00922FC3"/>
    <w:rsid w:val="009260F0"/>
    <w:rsid w:val="00942C06"/>
    <w:rsid w:val="009473FD"/>
    <w:rsid w:val="00950A12"/>
    <w:rsid w:val="00952574"/>
    <w:rsid w:val="0095427B"/>
    <w:rsid w:val="00956C8B"/>
    <w:rsid w:val="00957290"/>
    <w:rsid w:val="0096104B"/>
    <w:rsid w:val="00963745"/>
    <w:rsid w:val="00966690"/>
    <w:rsid w:val="00966C07"/>
    <w:rsid w:val="00966D1E"/>
    <w:rsid w:val="00967AE9"/>
    <w:rsid w:val="00971B3F"/>
    <w:rsid w:val="009754D9"/>
    <w:rsid w:val="00981886"/>
    <w:rsid w:val="0098264F"/>
    <w:rsid w:val="00985011"/>
    <w:rsid w:val="009A2687"/>
    <w:rsid w:val="009A3DED"/>
    <w:rsid w:val="009A7AC8"/>
    <w:rsid w:val="009B0376"/>
    <w:rsid w:val="009B0B5B"/>
    <w:rsid w:val="009B1C46"/>
    <w:rsid w:val="009B74F2"/>
    <w:rsid w:val="009C0222"/>
    <w:rsid w:val="009C32A6"/>
    <w:rsid w:val="009C6F73"/>
    <w:rsid w:val="009D2A0F"/>
    <w:rsid w:val="009E3420"/>
    <w:rsid w:val="009E4B86"/>
    <w:rsid w:val="009F1A70"/>
    <w:rsid w:val="009F2866"/>
    <w:rsid w:val="00A03550"/>
    <w:rsid w:val="00A04540"/>
    <w:rsid w:val="00A062BD"/>
    <w:rsid w:val="00A1092A"/>
    <w:rsid w:val="00A17536"/>
    <w:rsid w:val="00A31300"/>
    <w:rsid w:val="00A32951"/>
    <w:rsid w:val="00A34867"/>
    <w:rsid w:val="00A426BB"/>
    <w:rsid w:val="00A43813"/>
    <w:rsid w:val="00A454D1"/>
    <w:rsid w:val="00A45FB9"/>
    <w:rsid w:val="00A53958"/>
    <w:rsid w:val="00A54829"/>
    <w:rsid w:val="00A54B14"/>
    <w:rsid w:val="00A61911"/>
    <w:rsid w:val="00A63768"/>
    <w:rsid w:val="00A641B7"/>
    <w:rsid w:val="00A65C72"/>
    <w:rsid w:val="00A67636"/>
    <w:rsid w:val="00A67791"/>
    <w:rsid w:val="00A70266"/>
    <w:rsid w:val="00A73213"/>
    <w:rsid w:val="00A73F06"/>
    <w:rsid w:val="00A76E6C"/>
    <w:rsid w:val="00A86D5D"/>
    <w:rsid w:val="00A87336"/>
    <w:rsid w:val="00A96346"/>
    <w:rsid w:val="00A9730E"/>
    <w:rsid w:val="00AA3ACF"/>
    <w:rsid w:val="00AA6D4E"/>
    <w:rsid w:val="00AA7855"/>
    <w:rsid w:val="00AB0002"/>
    <w:rsid w:val="00AB2526"/>
    <w:rsid w:val="00AB2C2D"/>
    <w:rsid w:val="00AB33E0"/>
    <w:rsid w:val="00AB72E9"/>
    <w:rsid w:val="00AC315B"/>
    <w:rsid w:val="00AC3628"/>
    <w:rsid w:val="00AC478A"/>
    <w:rsid w:val="00AC49BD"/>
    <w:rsid w:val="00AC53D0"/>
    <w:rsid w:val="00AD1315"/>
    <w:rsid w:val="00AE035B"/>
    <w:rsid w:val="00AF7339"/>
    <w:rsid w:val="00B0333D"/>
    <w:rsid w:val="00B03B21"/>
    <w:rsid w:val="00B05553"/>
    <w:rsid w:val="00B074BD"/>
    <w:rsid w:val="00B126D6"/>
    <w:rsid w:val="00B12E75"/>
    <w:rsid w:val="00B13494"/>
    <w:rsid w:val="00B20632"/>
    <w:rsid w:val="00B241E9"/>
    <w:rsid w:val="00B27902"/>
    <w:rsid w:val="00B31530"/>
    <w:rsid w:val="00B342BC"/>
    <w:rsid w:val="00B36DAC"/>
    <w:rsid w:val="00B53D88"/>
    <w:rsid w:val="00B57006"/>
    <w:rsid w:val="00B67BF7"/>
    <w:rsid w:val="00B72704"/>
    <w:rsid w:val="00B73F49"/>
    <w:rsid w:val="00B769E8"/>
    <w:rsid w:val="00B81A8F"/>
    <w:rsid w:val="00B82FEE"/>
    <w:rsid w:val="00B837CE"/>
    <w:rsid w:val="00B8671F"/>
    <w:rsid w:val="00BA0512"/>
    <w:rsid w:val="00BA06EF"/>
    <w:rsid w:val="00BA2234"/>
    <w:rsid w:val="00BB2E1D"/>
    <w:rsid w:val="00BB4EB4"/>
    <w:rsid w:val="00BC22DC"/>
    <w:rsid w:val="00BC29ED"/>
    <w:rsid w:val="00BC4ECF"/>
    <w:rsid w:val="00BC7505"/>
    <w:rsid w:val="00BD4307"/>
    <w:rsid w:val="00BF7977"/>
    <w:rsid w:val="00C02728"/>
    <w:rsid w:val="00C0325B"/>
    <w:rsid w:val="00C0491F"/>
    <w:rsid w:val="00C06DD7"/>
    <w:rsid w:val="00C12E63"/>
    <w:rsid w:val="00C25C44"/>
    <w:rsid w:val="00C3031F"/>
    <w:rsid w:val="00C3248E"/>
    <w:rsid w:val="00C34B36"/>
    <w:rsid w:val="00C422B3"/>
    <w:rsid w:val="00C47F58"/>
    <w:rsid w:val="00C528ED"/>
    <w:rsid w:val="00C52FDD"/>
    <w:rsid w:val="00C57F88"/>
    <w:rsid w:val="00C62A80"/>
    <w:rsid w:val="00C6346D"/>
    <w:rsid w:val="00C672B5"/>
    <w:rsid w:val="00C711D1"/>
    <w:rsid w:val="00C72D17"/>
    <w:rsid w:val="00C73E21"/>
    <w:rsid w:val="00C76451"/>
    <w:rsid w:val="00C916AD"/>
    <w:rsid w:val="00C94E60"/>
    <w:rsid w:val="00C96B6F"/>
    <w:rsid w:val="00CA0B5E"/>
    <w:rsid w:val="00CA53C2"/>
    <w:rsid w:val="00CA63E1"/>
    <w:rsid w:val="00CB0546"/>
    <w:rsid w:val="00CB1BDD"/>
    <w:rsid w:val="00CB1F9C"/>
    <w:rsid w:val="00CB720C"/>
    <w:rsid w:val="00CC6D5A"/>
    <w:rsid w:val="00CC7586"/>
    <w:rsid w:val="00CD056C"/>
    <w:rsid w:val="00CD2283"/>
    <w:rsid w:val="00CD4882"/>
    <w:rsid w:val="00CD6D14"/>
    <w:rsid w:val="00CE273B"/>
    <w:rsid w:val="00CE7E8C"/>
    <w:rsid w:val="00D05BF9"/>
    <w:rsid w:val="00D06887"/>
    <w:rsid w:val="00D06FF4"/>
    <w:rsid w:val="00D11FA8"/>
    <w:rsid w:val="00D16045"/>
    <w:rsid w:val="00D21A92"/>
    <w:rsid w:val="00D21E4E"/>
    <w:rsid w:val="00D24E13"/>
    <w:rsid w:val="00D36158"/>
    <w:rsid w:val="00D50D19"/>
    <w:rsid w:val="00D536BB"/>
    <w:rsid w:val="00D6115B"/>
    <w:rsid w:val="00D6209F"/>
    <w:rsid w:val="00D63635"/>
    <w:rsid w:val="00D66020"/>
    <w:rsid w:val="00D71322"/>
    <w:rsid w:val="00D71F62"/>
    <w:rsid w:val="00D733B1"/>
    <w:rsid w:val="00D8039C"/>
    <w:rsid w:val="00D80667"/>
    <w:rsid w:val="00D80BB1"/>
    <w:rsid w:val="00D81EEA"/>
    <w:rsid w:val="00D838E8"/>
    <w:rsid w:val="00D94119"/>
    <w:rsid w:val="00D960CF"/>
    <w:rsid w:val="00DA4964"/>
    <w:rsid w:val="00DA545E"/>
    <w:rsid w:val="00DA6F5A"/>
    <w:rsid w:val="00DB42A8"/>
    <w:rsid w:val="00DB4D76"/>
    <w:rsid w:val="00DD16E9"/>
    <w:rsid w:val="00DD659B"/>
    <w:rsid w:val="00DE130B"/>
    <w:rsid w:val="00DE36AA"/>
    <w:rsid w:val="00DE3DD2"/>
    <w:rsid w:val="00DE408E"/>
    <w:rsid w:val="00DE5EE2"/>
    <w:rsid w:val="00DE671E"/>
    <w:rsid w:val="00DE74B9"/>
    <w:rsid w:val="00DF0069"/>
    <w:rsid w:val="00DF064B"/>
    <w:rsid w:val="00DF2980"/>
    <w:rsid w:val="00DF5015"/>
    <w:rsid w:val="00E0323D"/>
    <w:rsid w:val="00E06749"/>
    <w:rsid w:val="00E1369C"/>
    <w:rsid w:val="00E1659A"/>
    <w:rsid w:val="00E237E6"/>
    <w:rsid w:val="00E25598"/>
    <w:rsid w:val="00E31FE1"/>
    <w:rsid w:val="00E33080"/>
    <w:rsid w:val="00E361F2"/>
    <w:rsid w:val="00E36A83"/>
    <w:rsid w:val="00E42D7F"/>
    <w:rsid w:val="00E43367"/>
    <w:rsid w:val="00E479FE"/>
    <w:rsid w:val="00E51C63"/>
    <w:rsid w:val="00E544CB"/>
    <w:rsid w:val="00E57797"/>
    <w:rsid w:val="00E62576"/>
    <w:rsid w:val="00E65FE1"/>
    <w:rsid w:val="00E666B1"/>
    <w:rsid w:val="00E76FF4"/>
    <w:rsid w:val="00E80055"/>
    <w:rsid w:val="00E85532"/>
    <w:rsid w:val="00E90B73"/>
    <w:rsid w:val="00E92583"/>
    <w:rsid w:val="00E92992"/>
    <w:rsid w:val="00EA4FDC"/>
    <w:rsid w:val="00EB1111"/>
    <w:rsid w:val="00EB3D7C"/>
    <w:rsid w:val="00EB6BAF"/>
    <w:rsid w:val="00EC096A"/>
    <w:rsid w:val="00EC447B"/>
    <w:rsid w:val="00ED2293"/>
    <w:rsid w:val="00ED2593"/>
    <w:rsid w:val="00ED3358"/>
    <w:rsid w:val="00ED4DC1"/>
    <w:rsid w:val="00ED6A58"/>
    <w:rsid w:val="00ED7BF1"/>
    <w:rsid w:val="00EF2ED3"/>
    <w:rsid w:val="00EF73D2"/>
    <w:rsid w:val="00F0454A"/>
    <w:rsid w:val="00F0482B"/>
    <w:rsid w:val="00F1693F"/>
    <w:rsid w:val="00F21DBB"/>
    <w:rsid w:val="00F229EF"/>
    <w:rsid w:val="00F22D5C"/>
    <w:rsid w:val="00F23DF8"/>
    <w:rsid w:val="00F2521F"/>
    <w:rsid w:val="00F30623"/>
    <w:rsid w:val="00F41E4F"/>
    <w:rsid w:val="00F4718D"/>
    <w:rsid w:val="00F5086B"/>
    <w:rsid w:val="00F55673"/>
    <w:rsid w:val="00F574CA"/>
    <w:rsid w:val="00F81272"/>
    <w:rsid w:val="00F82963"/>
    <w:rsid w:val="00F83A1A"/>
    <w:rsid w:val="00F854E1"/>
    <w:rsid w:val="00F97C7C"/>
    <w:rsid w:val="00FA3F18"/>
    <w:rsid w:val="00FB0A16"/>
    <w:rsid w:val="00FB2D57"/>
    <w:rsid w:val="00FB3236"/>
    <w:rsid w:val="00FB556F"/>
    <w:rsid w:val="00FB6A04"/>
    <w:rsid w:val="00FC3BB9"/>
    <w:rsid w:val="00FC7CCD"/>
    <w:rsid w:val="00FD05EC"/>
    <w:rsid w:val="00FD29B6"/>
    <w:rsid w:val="00FE60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E6FB0D"/>
  <w15:chartTrackingRefBased/>
  <w15:docId w15:val="{4E8FB1A0-161B-4B7A-BED8-DFB1AEF7FB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 Light" w:eastAsiaTheme="minorEastAsia" w:hAnsi="Calibri Light" w:cstheme="minorBidi"/>
        <w:sz w:val="24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3153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66CB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97F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7F96"/>
  </w:style>
  <w:style w:type="paragraph" w:styleId="Footer">
    <w:name w:val="footer"/>
    <w:basedOn w:val="Normal"/>
    <w:link w:val="FooterChar"/>
    <w:uiPriority w:val="99"/>
    <w:unhideWhenUsed/>
    <w:rsid w:val="00797F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7F96"/>
  </w:style>
  <w:style w:type="paragraph" w:styleId="NoSpacing">
    <w:name w:val="No Spacing"/>
    <w:uiPriority w:val="1"/>
    <w:qFormat/>
    <w:rsid w:val="00797F96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B3153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B72704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8052B0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666CB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4870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D71322"/>
    <w:pPr>
      <w:spacing w:after="0" w:line="240" w:lineRule="auto"/>
    </w:pPr>
    <w:rPr>
      <w:rFonts w:asciiTheme="minorHAnsi" w:hAnsiTheme="minorHAnsi"/>
      <w:sz w:val="22"/>
    </w:rPr>
    <w:tblPr>
      <w:tblStyleRowBandSize w:val="1"/>
      <w:tblStyleColBandSize w:val="1"/>
      <w:tblInd w:w="0" w:type="nil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9514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header" Target="header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0</TotalTime>
  <Pages>16</Pages>
  <Words>1395</Words>
  <Characters>7955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an Liu</dc:creator>
  <cp:keywords/>
  <dc:description/>
  <cp:lastModifiedBy>Ryan Liu</cp:lastModifiedBy>
  <cp:revision>717</cp:revision>
  <dcterms:created xsi:type="dcterms:W3CDTF">2018-10-28T16:51:00Z</dcterms:created>
  <dcterms:modified xsi:type="dcterms:W3CDTF">2018-11-27T08:59:00Z</dcterms:modified>
</cp:coreProperties>
</file>